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5BFE" w:rsidRPr="002B5BFE" w:rsidRDefault="002B5BFE" w:rsidP="00786FCD">
      <w:pPr>
        <w:rPr>
          <w:b/>
          <w:sz w:val="48"/>
          <w:lang w:val="en-HK"/>
        </w:rPr>
      </w:pPr>
      <w:r w:rsidRPr="002B5BFE">
        <w:rPr>
          <w:b/>
          <w:sz w:val="48"/>
          <w:lang w:val="en-HK"/>
        </w:rPr>
        <w:t>Tutorial for using Facebook Live Vote</w:t>
      </w:r>
    </w:p>
    <w:p w:rsidR="000574CD" w:rsidRDefault="00920EF7" w:rsidP="00786FCD">
      <w:pPr>
        <w:rPr>
          <w:lang w:val="en-HK"/>
        </w:rPr>
      </w:pPr>
      <w:r>
        <w:rPr>
          <w:lang w:val="en-HK"/>
        </w:rPr>
        <w:t>Step 1-</w:t>
      </w:r>
      <w:r w:rsidR="004F23CC">
        <w:rPr>
          <w:lang w:val="en-HK"/>
        </w:rPr>
        <w:t>11</w:t>
      </w:r>
      <w:r>
        <w:rPr>
          <w:lang w:val="en-HK"/>
        </w:rPr>
        <w:t xml:space="preserve"> is required if this is the first time you use </w:t>
      </w:r>
      <w:r w:rsidRPr="00920EF7">
        <w:rPr>
          <w:b/>
          <w:lang w:val="en-HK"/>
        </w:rPr>
        <w:t>this account</w:t>
      </w:r>
      <w:r>
        <w:rPr>
          <w:lang w:val="en-HK"/>
        </w:rPr>
        <w:t xml:space="preserve"> to make a Facebook Live Vote</w:t>
      </w:r>
      <w:r>
        <w:rPr>
          <w:lang w:val="en-HK"/>
        </w:rPr>
        <w:br/>
        <w:t xml:space="preserve">Step </w:t>
      </w:r>
      <w:r w:rsidR="004F23CC">
        <w:rPr>
          <w:lang w:val="en-HK"/>
        </w:rPr>
        <w:t>12</w:t>
      </w:r>
      <w:r>
        <w:rPr>
          <w:lang w:val="en-HK"/>
        </w:rPr>
        <w:t>-1</w:t>
      </w:r>
      <w:r w:rsidR="004F23CC">
        <w:rPr>
          <w:lang w:val="en-HK"/>
        </w:rPr>
        <w:t>7</w:t>
      </w:r>
      <w:r>
        <w:rPr>
          <w:lang w:val="en-HK"/>
        </w:rPr>
        <w:t xml:space="preserve"> is required if you have not install OBS Studio before.</w:t>
      </w:r>
      <w:r w:rsidR="000574CD">
        <w:rPr>
          <w:lang w:val="en-HK"/>
        </w:rPr>
        <w:br/>
        <w:t>Skip to step 1</w:t>
      </w:r>
      <w:r w:rsidR="004F23CC">
        <w:rPr>
          <w:lang w:val="en-HK"/>
        </w:rPr>
        <w:t>8</w:t>
      </w:r>
      <w:r w:rsidR="000574CD">
        <w:rPr>
          <w:lang w:val="en-HK"/>
        </w:rPr>
        <w:t xml:space="preserve"> if you have installed OBS and used the same Facebook Account to make a Facebook Live Vote before.</w:t>
      </w:r>
    </w:p>
    <w:p w:rsidR="00CE2580" w:rsidRDefault="00313B92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Open any Internet </w:t>
      </w:r>
      <w:proofErr w:type="gramStart"/>
      <w:r>
        <w:rPr>
          <w:lang w:val="en-HK"/>
        </w:rPr>
        <w:t>Browser(</w:t>
      </w:r>
      <w:proofErr w:type="gramEnd"/>
      <w:r>
        <w:rPr>
          <w:lang w:val="en-HK"/>
        </w:rPr>
        <w:t>preferably Google Chrome) and g</w:t>
      </w:r>
      <w:r w:rsidR="00786FCD">
        <w:rPr>
          <w:lang w:val="en-HK"/>
        </w:rPr>
        <w:t xml:space="preserve">o to </w:t>
      </w:r>
      <w:hyperlink r:id="rId5" w:history="1">
        <w:r w:rsidR="00786FCD" w:rsidRPr="00142E44">
          <w:rPr>
            <w:rStyle w:val="Hyperlink"/>
            <w:lang w:val="en-HK"/>
          </w:rPr>
          <w:t>https://developers.facebook.com/</w:t>
        </w:r>
      </w:hyperlink>
    </w:p>
    <w:p w:rsidR="00786FCD" w:rsidRDefault="00786FCD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lick Login from right upper corner</w:t>
      </w:r>
    </w:p>
    <w:p w:rsidR="00313B92" w:rsidRDefault="00313B92" w:rsidP="00313B92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5943600" cy="31349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6FCD" w:rsidRDefault="00313B92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Enter the Email and Password that you will use for managing the </w:t>
      </w:r>
      <w:r w:rsidR="00603220">
        <w:rPr>
          <w:lang w:val="en-HK"/>
        </w:rPr>
        <w:t>F</w:t>
      </w:r>
      <w:r>
        <w:rPr>
          <w:lang w:val="en-HK"/>
        </w:rPr>
        <w:t>ace</w:t>
      </w:r>
      <w:r w:rsidR="00603220">
        <w:rPr>
          <w:lang w:val="en-HK"/>
        </w:rPr>
        <w:t>b</w:t>
      </w:r>
      <w:r>
        <w:rPr>
          <w:lang w:val="en-HK"/>
        </w:rPr>
        <w:t>ook page and live post.</w:t>
      </w:r>
    </w:p>
    <w:p w:rsidR="00786FCD" w:rsidRDefault="00786FCD" w:rsidP="00786FCD">
      <w:pPr>
        <w:pStyle w:val="ListParagraph"/>
        <w:rPr>
          <w:lang w:val="en-HK"/>
        </w:rPr>
      </w:pPr>
    </w:p>
    <w:p w:rsidR="000E55FB" w:rsidRPr="000E55FB" w:rsidRDefault="00603220" w:rsidP="000E55FB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After login, it should redirect you back to this page, if not, go to </w:t>
      </w:r>
      <w:hyperlink r:id="rId7" w:history="1">
        <w:r w:rsidRPr="00731E62">
          <w:rPr>
            <w:rStyle w:val="Hyperlink"/>
            <w:lang w:val="en-HK"/>
          </w:rPr>
          <w:t>https://developers.facebook.com/</w:t>
        </w:r>
      </w:hyperlink>
      <w:r>
        <w:rPr>
          <w:lang w:val="en-HK"/>
        </w:rPr>
        <w:t xml:space="preserve"> again. Now c</w:t>
      </w:r>
      <w:r w:rsidR="00786FCD" w:rsidRPr="00603220">
        <w:rPr>
          <w:lang w:val="en-HK"/>
        </w:rPr>
        <w:t xml:space="preserve">lick </w:t>
      </w:r>
      <w:r w:rsidR="00313B92" w:rsidRPr="00603220">
        <w:rPr>
          <w:lang w:val="en-HK"/>
        </w:rPr>
        <w:t xml:space="preserve">My App, then click </w:t>
      </w:r>
      <w:r w:rsidR="000E55FB">
        <w:rPr>
          <w:lang w:val="en-HK"/>
        </w:rPr>
        <w:t>“</w:t>
      </w:r>
      <w:r w:rsidR="00786FCD" w:rsidRPr="00603220">
        <w:rPr>
          <w:lang w:val="en-HK"/>
        </w:rPr>
        <w:t xml:space="preserve">Add </w:t>
      </w:r>
      <w:r w:rsidR="00313B92" w:rsidRPr="00603220">
        <w:rPr>
          <w:lang w:val="en-HK"/>
        </w:rPr>
        <w:t xml:space="preserve">a </w:t>
      </w:r>
      <w:r w:rsidR="00786FCD" w:rsidRPr="00603220">
        <w:rPr>
          <w:lang w:val="en-HK"/>
        </w:rPr>
        <w:t>New App</w:t>
      </w:r>
      <w:r w:rsidR="000E55FB">
        <w:rPr>
          <w:lang w:val="en-HK"/>
        </w:rPr>
        <w:t>”</w:t>
      </w:r>
    </w:p>
    <w:p w:rsidR="00786FCD" w:rsidRDefault="000E55FB" w:rsidP="000E55FB">
      <w:pPr>
        <w:ind w:left="360"/>
        <w:jc w:val="center"/>
        <w:rPr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661A57" wp14:editId="6E0D3F6A">
                <wp:simplePos x="0" y="0"/>
                <wp:positionH relativeFrom="column">
                  <wp:posOffset>3702050</wp:posOffset>
                </wp:positionH>
                <wp:positionV relativeFrom="paragraph">
                  <wp:posOffset>444500</wp:posOffset>
                </wp:positionV>
                <wp:extent cx="838200" cy="45720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57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4409BC" id="Oval 3" o:spid="_x0000_s1026" style="position:absolute;margin-left:291.5pt;margin-top:35pt;width:66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 w:rsidR="00786FCD">
        <w:rPr>
          <w:noProof/>
          <w:lang w:val="en-HK"/>
        </w:rPr>
        <w:drawing>
          <wp:inline distT="0" distB="0" distL="0" distR="0" wp14:anchorId="1BF2E6C1" wp14:editId="1486FC03">
            <wp:extent cx="3978910" cy="13208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0986"/>
                    <a:stretch/>
                  </pic:blipFill>
                  <pic:spPr bwMode="auto">
                    <a:xfrm>
                      <a:off x="0" y="0"/>
                      <a:ext cx="3979333" cy="1320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E55FB" w:rsidRDefault="000E55FB" w:rsidP="000E55FB">
      <w:pPr>
        <w:ind w:left="360"/>
        <w:jc w:val="center"/>
        <w:rPr>
          <w:lang w:val="en-HK"/>
        </w:rPr>
      </w:pPr>
    </w:p>
    <w:p w:rsidR="000E55FB" w:rsidRDefault="000E55FB" w:rsidP="000E55FB">
      <w:pPr>
        <w:ind w:left="360"/>
        <w:jc w:val="center"/>
        <w:rPr>
          <w:lang w:val="en-HK"/>
        </w:rPr>
      </w:pPr>
    </w:p>
    <w:p w:rsidR="00786FCD" w:rsidRDefault="00786FCD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lastRenderedPageBreak/>
        <w:t xml:space="preserve">Any Display Name &amp; </w:t>
      </w:r>
      <w:r w:rsidR="00603220">
        <w:rPr>
          <w:lang w:val="en-HK"/>
        </w:rPr>
        <w:t xml:space="preserve">Contact Email </w:t>
      </w:r>
      <w:r w:rsidR="0071273E">
        <w:rPr>
          <w:lang w:val="en-HK"/>
        </w:rPr>
        <w:t xml:space="preserve">is okay, choose “Apps for Page” for </w:t>
      </w:r>
      <w:r>
        <w:rPr>
          <w:lang w:val="en-HK"/>
        </w:rPr>
        <w:t>Category is okay, then Click “Create App ID”</w:t>
      </w:r>
      <w:r w:rsidR="0071273E">
        <w:rPr>
          <w:lang w:val="en-HK"/>
        </w:rPr>
        <w:t>, then you may need to pass through the security check.</w:t>
      </w:r>
    </w:p>
    <w:p w:rsidR="000E55FB" w:rsidRDefault="000E55FB" w:rsidP="00786FCD">
      <w:pPr>
        <w:pStyle w:val="ListParagraph"/>
        <w:rPr>
          <w:noProof/>
          <w:lang w:val="en-HK"/>
        </w:rPr>
      </w:pPr>
    </w:p>
    <w:p w:rsidR="00786FCD" w:rsidRDefault="00786FCD" w:rsidP="00786FCD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16A21FE5" wp14:editId="3C0543BF">
            <wp:extent cx="3809085" cy="20828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282" t="23108" r="23864" b="24541"/>
                    <a:stretch/>
                  </pic:blipFill>
                  <pic:spPr bwMode="auto">
                    <a:xfrm>
                      <a:off x="0" y="0"/>
                      <a:ext cx="3840601" cy="2100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6FCD" w:rsidRDefault="00786FCD" w:rsidP="00786FCD">
      <w:pPr>
        <w:pStyle w:val="ListParagraph"/>
        <w:rPr>
          <w:lang w:val="en-HK"/>
        </w:rPr>
      </w:pPr>
    </w:p>
    <w:p w:rsidR="00786FCD" w:rsidRDefault="0071273E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You will</w:t>
      </w:r>
      <w:r>
        <w:rPr>
          <w:lang w:val="en-HK"/>
        </w:rPr>
        <w:t xml:space="preserve"> be redirected to the app page like the picture </w:t>
      </w:r>
      <w:r>
        <w:rPr>
          <w:lang w:val="en-HK"/>
        </w:rPr>
        <w:t>below, c</w:t>
      </w:r>
      <w:r w:rsidR="00786FCD">
        <w:rPr>
          <w:lang w:val="en-HK"/>
        </w:rPr>
        <w:t>lick App Review</w:t>
      </w:r>
    </w:p>
    <w:p w:rsidR="00786FCD" w:rsidRDefault="00786FCD" w:rsidP="00786FCD">
      <w:pPr>
        <w:pStyle w:val="ListParagraph"/>
        <w:rPr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1300</wp:posOffset>
                </wp:positionH>
                <wp:positionV relativeFrom="paragraph">
                  <wp:posOffset>786765</wp:posOffset>
                </wp:positionV>
                <wp:extent cx="946150" cy="260350"/>
                <wp:effectExtent l="0" t="0" r="25400" b="2540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150" cy="26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ACF8A0" id="Oval 6" o:spid="_x0000_s1026" style="position:absolute;margin-left:19pt;margin-top:61.95pt;width:74.5pt;height:2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  <w:lang w:val="en-HK"/>
        </w:rPr>
        <w:drawing>
          <wp:inline distT="0" distB="0" distL="0" distR="0" wp14:anchorId="5723B371" wp14:editId="1972CF8E">
            <wp:extent cx="4159250" cy="233957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267" cy="234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FCD" w:rsidRDefault="00786FCD" w:rsidP="00786FCD">
      <w:pPr>
        <w:pStyle w:val="ListParagraph"/>
        <w:rPr>
          <w:lang w:val="en-HK"/>
        </w:rPr>
      </w:pPr>
    </w:p>
    <w:p w:rsidR="00786FCD" w:rsidRDefault="0071273E" w:rsidP="00786F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hoose “Yes” for the “Make App public?”</w:t>
      </w:r>
    </w:p>
    <w:p w:rsidR="00786FCD" w:rsidRDefault="0071273E" w:rsidP="00786FCD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4083050" cy="2296989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652" cy="230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5FB" w:rsidRDefault="000E55FB" w:rsidP="00786FCD">
      <w:pPr>
        <w:pStyle w:val="ListParagraph"/>
        <w:rPr>
          <w:lang w:val="en-HK"/>
        </w:rPr>
      </w:pPr>
    </w:p>
    <w:p w:rsidR="00701CB1" w:rsidRDefault="00701CB1" w:rsidP="00786FCD">
      <w:pPr>
        <w:pStyle w:val="ListParagraph"/>
        <w:rPr>
          <w:lang w:val="en-HK"/>
        </w:rPr>
      </w:pPr>
    </w:p>
    <w:p w:rsidR="000E55FB" w:rsidRDefault="000E55FB" w:rsidP="000E55FB">
      <w:pPr>
        <w:pStyle w:val="ListParagraph"/>
        <w:numPr>
          <w:ilvl w:val="0"/>
          <w:numId w:val="1"/>
        </w:numPr>
        <w:rPr>
          <w:lang w:val="en-HK"/>
        </w:rPr>
      </w:pPr>
      <w:r w:rsidRPr="006A20D3">
        <w:rPr>
          <w:lang w:val="en-HK"/>
        </w:rPr>
        <w:t xml:space="preserve">Go to </w:t>
      </w:r>
      <w:hyperlink r:id="rId12" w:history="1">
        <w:r w:rsidRPr="006A20D3">
          <w:rPr>
            <w:rStyle w:val="Hyperlink"/>
            <w:lang w:val="en-HK"/>
          </w:rPr>
          <w:t>https://developers.facebook.com/tools/explorer/</w:t>
        </w:r>
      </w:hyperlink>
      <w:r>
        <w:rPr>
          <w:lang w:val="en-HK"/>
        </w:rPr>
        <w:t>, make sure you are logged in with the Correct Facebook Account.</w:t>
      </w:r>
    </w:p>
    <w:p w:rsidR="000E55FB" w:rsidRDefault="000E55FB" w:rsidP="000E55FB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51117E48" wp14:editId="27267636">
            <wp:extent cx="4489450" cy="1954231"/>
            <wp:effectExtent l="0" t="0" r="635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373" cy="195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5FB" w:rsidRPr="006A20D3" w:rsidRDefault="000E55FB" w:rsidP="000E55FB">
      <w:pPr>
        <w:pStyle w:val="ListParagraph"/>
        <w:rPr>
          <w:lang w:val="en-HK"/>
        </w:rPr>
      </w:pPr>
    </w:p>
    <w:p w:rsidR="000E55FB" w:rsidRPr="000170EA" w:rsidRDefault="000E55FB" w:rsidP="000E55FB">
      <w:pPr>
        <w:pStyle w:val="ListParagraph"/>
        <w:rPr>
          <w:lang w:val="en-HK"/>
        </w:rPr>
      </w:pPr>
    </w:p>
    <w:p w:rsidR="000E55FB" w:rsidRDefault="000E55FB" w:rsidP="000E55FB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If you are logged in, this would be shown. Click the “Get token” button and click “Get User Access Token”.</w:t>
      </w:r>
    </w:p>
    <w:p w:rsidR="000E55FB" w:rsidRPr="00E54188" w:rsidRDefault="000E55FB" w:rsidP="000E55FB">
      <w:pPr>
        <w:ind w:left="360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0991B83B" wp14:editId="36557545">
            <wp:extent cx="5930900" cy="1535058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829" cy="1546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HK"/>
        </w:rPr>
        <w:drawing>
          <wp:inline distT="0" distB="0" distL="0" distR="0" wp14:anchorId="078096A3" wp14:editId="6B1F9207">
            <wp:extent cx="5937250" cy="1104900"/>
            <wp:effectExtent l="0" t="0" r="635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3CC" w:rsidRDefault="000E55FB" w:rsidP="000E55FB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Just like the picture, tick </w:t>
      </w:r>
      <w:r w:rsidR="004F23CC">
        <w:rPr>
          <w:lang w:val="en-HK"/>
        </w:rPr>
        <w:t>the following: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manage_pages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pages_manage_cta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publish_pages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user_likes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user_photos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user_posts</w:t>
      </w:r>
      <w:proofErr w:type="spellEnd"/>
      <w:r>
        <w:rPr>
          <w:lang w:val="en-HK"/>
        </w:rPr>
        <w:t xml:space="preserve">, </w:t>
      </w:r>
    </w:p>
    <w:p w:rsidR="004F23CC" w:rsidRDefault="000E55FB" w:rsidP="004F23CC">
      <w:pPr>
        <w:pStyle w:val="ListParagraph"/>
        <w:numPr>
          <w:ilvl w:val="1"/>
          <w:numId w:val="1"/>
        </w:numPr>
        <w:rPr>
          <w:lang w:val="en-HK"/>
        </w:rPr>
      </w:pPr>
      <w:proofErr w:type="spellStart"/>
      <w:r>
        <w:rPr>
          <w:lang w:val="en-HK"/>
        </w:rPr>
        <w:t>user_videos</w:t>
      </w:r>
      <w:proofErr w:type="spellEnd"/>
      <w:r>
        <w:rPr>
          <w:lang w:val="en-HK"/>
        </w:rPr>
        <w:t xml:space="preserve">. </w:t>
      </w:r>
      <w:r w:rsidR="004F23CC">
        <w:rPr>
          <w:lang w:val="en-HK"/>
        </w:rPr>
        <w:tab/>
      </w:r>
    </w:p>
    <w:p w:rsidR="004F23CC" w:rsidRPr="004F23CC" w:rsidRDefault="000E55FB" w:rsidP="004F23CC">
      <w:pPr>
        <w:ind w:firstLine="720"/>
        <w:rPr>
          <w:lang w:val="en-HK"/>
        </w:rPr>
      </w:pPr>
      <w:r w:rsidRPr="004F23CC">
        <w:rPr>
          <w:lang w:val="en-HK"/>
        </w:rPr>
        <w:t>Then click the “Get Access Token” blue button</w:t>
      </w:r>
    </w:p>
    <w:p w:rsidR="000E55FB" w:rsidRDefault="000E55FB" w:rsidP="004F23CC">
      <w:pPr>
        <w:pStyle w:val="ListParagraph"/>
        <w:ind w:left="1440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 wp14:anchorId="3531F3D4" wp14:editId="5863EB66">
            <wp:extent cx="4354574" cy="3445510"/>
            <wp:effectExtent l="0" t="0" r="8255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470" cy="3447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5FB" w:rsidRDefault="000E55FB" w:rsidP="000E55FB">
      <w:pPr>
        <w:pStyle w:val="ListParagraph"/>
        <w:rPr>
          <w:lang w:val="en-HK"/>
        </w:rPr>
      </w:pPr>
    </w:p>
    <w:p w:rsidR="000E55FB" w:rsidRPr="000E55FB" w:rsidRDefault="000E55FB" w:rsidP="000E55FB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lick the “Continue as XXX” Blue button</w:t>
      </w:r>
      <w:r>
        <w:rPr>
          <w:lang w:val="en-HK"/>
        </w:rPr>
        <w:t xml:space="preserve">, </w:t>
      </w:r>
      <w:r w:rsidR="004F23CC">
        <w:rPr>
          <w:lang w:val="en-HK"/>
        </w:rPr>
        <w:t>t</w:t>
      </w:r>
      <w:r>
        <w:rPr>
          <w:lang w:val="en-HK"/>
        </w:rPr>
        <w:t>hen click “OK”</w:t>
      </w:r>
      <w:r w:rsidR="004F23CC">
        <w:rPr>
          <w:lang w:val="en-HK"/>
        </w:rPr>
        <w:t>.</w:t>
      </w:r>
    </w:p>
    <w:p w:rsidR="000E55FB" w:rsidRDefault="000E55FB" w:rsidP="000E55FB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0C4A8AAA" wp14:editId="22B650BC">
            <wp:extent cx="2716446" cy="2565048"/>
            <wp:effectExtent l="0" t="0" r="8255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803" cy="2569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HK"/>
        </w:rPr>
        <w:t xml:space="preserve"> </w:t>
      </w:r>
      <w:r>
        <w:rPr>
          <w:noProof/>
          <w:lang w:val="en-HK"/>
        </w:rPr>
        <w:drawing>
          <wp:inline distT="0" distB="0" distL="0" distR="0" wp14:anchorId="4743FFE2" wp14:editId="16BC54CD">
            <wp:extent cx="2705361" cy="2527027"/>
            <wp:effectExtent l="0" t="0" r="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909" cy="252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5FB" w:rsidRPr="000E55FB" w:rsidRDefault="000E55FB" w:rsidP="000E55FB">
      <w:pPr>
        <w:pStyle w:val="ListParagraph"/>
        <w:rPr>
          <w:lang w:val="en-HK"/>
        </w:rPr>
      </w:pPr>
    </w:p>
    <w:p w:rsidR="0071273E" w:rsidRDefault="0071273E" w:rsidP="00C53D55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Go to </w:t>
      </w:r>
      <w:hyperlink r:id="rId19" w:history="1">
        <w:r w:rsidRPr="0071273E">
          <w:rPr>
            <w:rStyle w:val="Hyperlink"/>
            <w:lang w:val="en-HK"/>
          </w:rPr>
          <w:t>https://obsproject.com/d</w:t>
        </w:r>
        <w:r w:rsidRPr="0071273E">
          <w:rPr>
            <w:rStyle w:val="Hyperlink"/>
            <w:lang w:val="en-HK"/>
          </w:rPr>
          <w:t>o</w:t>
        </w:r>
        <w:r w:rsidRPr="0071273E">
          <w:rPr>
            <w:rStyle w:val="Hyperlink"/>
            <w:lang w:val="en-HK"/>
          </w:rPr>
          <w:t>wnload</w:t>
        </w:r>
      </w:hyperlink>
    </w:p>
    <w:p w:rsidR="0071273E" w:rsidRDefault="0071273E" w:rsidP="00821C08">
      <w:pPr>
        <w:pStyle w:val="ListParagraph"/>
        <w:numPr>
          <w:ilvl w:val="0"/>
          <w:numId w:val="1"/>
        </w:numPr>
        <w:rPr>
          <w:lang w:val="en-HK"/>
        </w:rPr>
      </w:pPr>
      <w:r w:rsidRPr="0071273E">
        <w:rPr>
          <w:lang w:val="en-HK"/>
        </w:rPr>
        <w:lastRenderedPageBreak/>
        <w:t xml:space="preserve">Choose your operating system correctly </w:t>
      </w:r>
      <w:r w:rsidRPr="0071273E">
        <w:rPr>
          <w:lang w:val="en-HK"/>
        </w:rPr>
        <w:t>(Left Window, Middle Apple, Right Linux)</w:t>
      </w:r>
      <w:r w:rsidRPr="0071273E">
        <w:rPr>
          <w:lang w:val="en-HK"/>
        </w:rPr>
        <w:t xml:space="preserve">, then click the green button. </w:t>
      </w:r>
      <w:r>
        <w:rPr>
          <w:noProof/>
          <w:lang w:val="en-HK"/>
        </w:rPr>
        <w:drawing>
          <wp:inline distT="0" distB="0" distL="0" distR="0">
            <wp:extent cx="4749800" cy="26720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075" cy="2677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273E" w:rsidRDefault="0071273E" w:rsidP="0071273E">
      <w:pPr>
        <w:pStyle w:val="ListParagraph"/>
        <w:rPr>
          <w:lang w:val="en-HK"/>
        </w:rPr>
      </w:pPr>
    </w:p>
    <w:p w:rsidR="0071273E" w:rsidRDefault="0071273E" w:rsidP="00821C08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Wait it download and open the installer.</w:t>
      </w:r>
    </w:p>
    <w:p w:rsidR="0071273E" w:rsidRDefault="0071273E" w:rsidP="0071273E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2819400" cy="11366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13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273E" w:rsidRDefault="0071273E" w:rsidP="0071273E">
      <w:pPr>
        <w:pStyle w:val="ListParagraph"/>
        <w:rPr>
          <w:lang w:val="en-HK"/>
        </w:rPr>
      </w:pPr>
    </w:p>
    <w:p w:rsidR="001C4546" w:rsidRDefault="001C4546" w:rsidP="00821C08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lick “Next” then “I Agree”</w:t>
      </w:r>
    </w:p>
    <w:p w:rsidR="0071273E" w:rsidRDefault="0071273E" w:rsidP="001C4546">
      <w:pPr>
        <w:ind w:left="360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2451100" cy="1920082"/>
            <wp:effectExtent l="0" t="0" r="635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73" cy="1924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4546" w:rsidRPr="001C4546">
        <w:rPr>
          <w:lang w:val="en-HK"/>
        </w:rPr>
        <w:t xml:space="preserve">   </w:t>
      </w:r>
      <w:r w:rsidR="001C4546">
        <w:rPr>
          <w:noProof/>
          <w:lang w:val="en-HK"/>
        </w:rPr>
        <w:drawing>
          <wp:inline distT="0" distB="0" distL="0" distR="0">
            <wp:extent cx="2445912" cy="1936750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479" cy="1942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546" w:rsidRDefault="001C4546" w:rsidP="001C4546">
      <w:pPr>
        <w:ind w:left="360"/>
        <w:rPr>
          <w:lang w:val="en-HK"/>
        </w:rPr>
      </w:pPr>
    </w:p>
    <w:p w:rsidR="0071273E" w:rsidRDefault="0071273E" w:rsidP="0071273E">
      <w:pPr>
        <w:pStyle w:val="ListParagraph"/>
        <w:rPr>
          <w:lang w:val="en-HK"/>
        </w:rPr>
      </w:pPr>
    </w:p>
    <w:p w:rsidR="000574CD" w:rsidRDefault="001C4546" w:rsidP="000574CD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Select your destination folder</w:t>
      </w:r>
      <w:r w:rsidR="00920EF7">
        <w:rPr>
          <w:lang w:val="en-HK"/>
        </w:rPr>
        <w:t xml:space="preserve"> (if you don’t know how to choose, just leave it as the default one), click “next” again</w:t>
      </w:r>
      <w:r w:rsidR="000574CD">
        <w:rPr>
          <w:lang w:val="en-HK"/>
        </w:rPr>
        <w:t xml:space="preserve">. In the next page </w:t>
      </w:r>
      <w:r w:rsidR="000574CD">
        <w:rPr>
          <w:lang w:val="en-HK"/>
        </w:rPr>
        <w:t xml:space="preserve">Just click “Install” </w:t>
      </w:r>
    </w:p>
    <w:p w:rsidR="00920EF7" w:rsidRDefault="00920EF7" w:rsidP="000574CD">
      <w:pPr>
        <w:pStyle w:val="ListParagraph"/>
        <w:rPr>
          <w:lang w:val="en-HK"/>
        </w:rPr>
      </w:pPr>
    </w:p>
    <w:p w:rsidR="00920EF7" w:rsidRDefault="001C4546" w:rsidP="00920EF7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2527300" cy="1990291"/>
            <wp:effectExtent l="0" t="0" r="635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369" cy="199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74CD">
        <w:rPr>
          <w:lang w:val="en-HK"/>
        </w:rPr>
        <w:t xml:space="preserve">   </w:t>
      </w:r>
      <w:r w:rsidR="00920EF7">
        <w:rPr>
          <w:noProof/>
          <w:lang w:val="en-HK"/>
        </w:rPr>
        <w:drawing>
          <wp:inline distT="0" distB="0" distL="0" distR="0">
            <wp:extent cx="2540000" cy="1991019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828" cy="200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EF7" w:rsidRDefault="00920EF7" w:rsidP="00C53D55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Tick “Run OBS Studio” and click “Finish”</w:t>
      </w:r>
    </w:p>
    <w:p w:rsidR="000574CD" w:rsidRDefault="000574CD" w:rsidP="000574CD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2646065" cy="2038350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757" cy="204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1883" w:rsidRPr="00301883" w:rsidRDefault="00301883" w:rsidP="00DF32AC">
      <w:pPr>
        <w:pStyle w:val="ListParagraph"/>
        <w:rPr>
          <w:lang w:val="en-HK"/>
        </w:rPr>
      </w:pPr>
    </w:p>
    <w:p w:rsidR="000E55FB" w:rsidRDefault="000E55FB" w:rsidP="000E55FB">
      <w:pPr>
        <w:pStyle w:val="ListParagraph"/>
        <w:numPr>
          <w:ilvl w:val="0"/>
          <w:numId w:val="1"/>
        </w:numPr>
        <w:rPr>
          <w:lang w:val="en-HK"/>
        </w:rPr>
      </w:pPr>
      <w:r w:rsidRPr="006A20D3">
        <w:rPr>
          <w:lang w:val="en-HK"/>
        </w:rPr>
        <w:t xml:space="preserve">Go to </w:t>
      </w:r>
      <w:hyperlink r:id="rId27" w:history="1">
        <w:r w:rsidRPr="006A20D3">
          <w:rPr>
            <w:rStyle w:val="Hyperlink"/>
            <w:lang w:val="en-HK"/>
          </w:rPr>
          <w:t>https://developers.facebook.com/tools/explorer/</w:t>
        </w:r>
      </w:hyperlink>
      <w:r>
        <w:rPr>
          <w:lang w:val="en-HK"/>
        </w:rPr>
        <w:t>, make sure you are logged in with the Correct Facebook Account</w:t>
      </w:r>
      <w:r w:rsidR="00CC6EC5">
        <w:rPr>
          <w:lang w:val="en-HK"/>
        </w:rPr>
        <w:t xml:space="preserve"> which is the administrator of the corresponding Facebook Page</w:t>
      </w:r>
      <w:r>
        <w:rPr>
          <w:lang w:val="en-HK"/>
        </w:rPr>
        <w:t>.</w:t>
      </w:r>
    </w:p>
    <w:p w:rsidR="000E55FB" w:rsidRDefault="000E55FB" w:rsidP="000E55FB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47CC8858" wp14:editId="0C977389">
            <wp:extent cx="4489450" cy="1954231"/>
            <wp:effectExtent l="0" t="0" r="635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373" cy="195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5FB" w:rsidRPr="006A20D3" w:rsidRDefault="000E55FB" w:rsidP="000E55FB">
      <w:pPr>
        <w:pStyle w:val="ListParagraph"/>
        <w:rPr>
          <w:lang w:val="en-HK"/>
        </w:rPr>
      </w:pPr>
    </w:p>
    <w:p w:rsidR="000E55FB" w:rsidRDefault="00133321" w:rsidP="00E54188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lick the long “Access Token” bar which filled with random text, and copy it.</w:t>
      </w:r>
    </w:p>
    <w:p w:rsidR="00133321" w:rsidRDefault="00133321" w:rsidP="00133321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5943600" cy="143700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321" w:rsidRDefault="00133321" w:rsidP="00133321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5937250" cy="116840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321" w:rsidRDefault="00133321" w:rsidP="00133321">
      <w:pPr>
        <w:pStyle w:val="ListParagraph"/>
        <w:rPr>
          <w:lang w:val="en-HK"/>
        </w:rPr>
      </w:pPr>
    </w:p>
    <w:p w:rsidR="00133321" w:rsidRDefault="00E54188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Open start.html</w:t>
      </w:r>
      <w:r w:rsidR="00133321">
        <w:rPr>
          <w:lang w:val="en-HK"/>
        </w:rPr>
        <w:t xml:space="preserve"> with any Internet Browser (preferably Google Chrome) from the “Facebook Live Reactions” Folder.</w:t>
      </w:r>
    </w:p>
    <w:p w:rsidR="005566B2" w:rsidRDefault="005566B2" w:rsidP="00335317">
      <w:pPr>
        <w:pStyle w:val="ListParagraph"/>
        <w:rPr>
          <w:noProof/>
          <w:lang w:val="en-HK"/>
        </w:rPr>
      </w:pPr>
      <w:bookmarkStart w:id="0" w:name="_GoBack"/>
      <w:bookmarkEnd w:id="0"/>
    </w:p>
    <w:p w:rsidR="00335317" w:rsidRDefault="00FE7124" w:rsidP="00335317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4BB7E197" wp14:editId="52E167BC">
            <wp:extent cx="1212850" cy="1889247"/>
            <wp:effectExtent l="0" t="0" r="635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7051" t="17664" r="76282" b="36182"/>
                    <a:stretch/>
                  </pic:blipFill>
                  <pic:spPr bwMode="auto">
                    <a:xfrm>
                      <a:off x="0" y="0"/>
                      <a:ext cx="1213332" cy="1889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61B0" w:rsidRDefault="00B561B0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On the right hand side of the page, paste the “Access Token” </w:t>
      </w:r>
      <w:r w:rsidR="001D6E5E">
        <w:rPr>
          <w:lang w:val="en-HK"/>
        </w:rPr>
        <w:t xml:space="preserve">you’ve just copied </w:t>
      </w:r>
      <w:r>
        <w:rPr>
          <w:lang w:val="en-HK"/>
        </w:rPr>
        <w:t>into “Application Access Token”</w:t>
      </w:r>
    </w:p>
    <w:p w:rsidR="00B40BE0" w:rsidRDefault="00B40BE0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opy the Personal ID or Page ID into the box too. (Refer to FindMyID.pdf if you don’t know how</w:t>
      </w:r>
      <w:r w:rsidR="00335317">
        <w:rPr>
          <w:lang w:val="en-HK"/>
        </w:rPr>
        <w:t xml:space="preserve"> to find the ID</w:t>
      </w:r>
      <w:r>
        <w:rPr>
          <w:lang w:val="en-HK"/>
        </w:rPr>
        <w:t>)</w:t>
      </w:r>
    </w:p>
    <w:p w:rsidR="00B561B0" w:rsidRDefault="00B40BE0" w:rsidP="00B40BE0">
      <w:pPr>
        <w:ind w:left="360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2546985" cy="1567815"/>
            <wp:effectExtent l="0" t="0" r="571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85" cy="156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058" w:rsidRDefault="003953F5" w:rsidP="00C41058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hoose the emoji you want to use and click Submit.</w:t>
      </w:r>
    </w:p>
    <w:p w:rsidR="003953F5" w:rsidRDefault="003953F5" w:rsidP="003953F5">
      <w:pPr>
        <w:pStyle w:val="ListParagraph"/>
        <w:rPr>
          <w:lang w:val="en-HK"/>
        </w:rPr>
      </w:pPr>
    </w:p>
    <w:p w:rsidR="003953F5" w:rsidRPr="00C41058" w:rsidRDefault="003953F5" w:rsidP="003953F5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 wp14:anchorId="087A5B60" wp14:editId="5A39795C">
            <wp:extent cx="1079500" cy="1257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80449" t="46724" r="1389" b="15669"/>
                    <a:stretch/>
                  </pic:blipFill>
                  <pic:spPr bwMode="auto">
                    <a:xfrm>
                      <a:off x="0" y="0"/>
                      <a:ext cx="1079500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0BE0" w:rsidRPr="00B40BE0" w:rsidRDefault="00B40BE0" w:rsidP="00B40BE0">
      <w:pPr>
        <w:ind w:left="360"/>
        <w:rPr>
          <w:lang w:val="en-HK"/>
        </w:rPr>
      </w:pPr>
    </w:p>
    <w:p w:rsidR="003F347C" w:rsidRDefault="003953F5" w:rsidP="003953F5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You will be redirected to the next page. </w:t>
      </w:r>
    </w:p>
    <w:p w:rsidR="003F347C" w:rsidRDefault="002A57FA" w:rsidP="003F347C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2F6ED05D" wp14:editId="493C520E">
            <wp:extent cx="4857115" cy="2247322"/>
            <wp:effectExtent l="152400" t="152400" r="362585" b="3625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118" cy="2254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7795"/>
      </w:tblGrid>
      <w:tr w:rsidR="002A57FA" w:rsidTr="002A57FA">
        <w:tc>
          <w:tcPr>
            <w:tcW w:w="77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A57FA" w:rsidRPr="002A57FA" w:rsidRDefault="002A57FA" w:rsidP="002A57FA">
            <w:pPr>
              <w:rPr>
                <w:b/>
                <w:lang w:val="en-HK"/>
              </w:rPr>
            </w:pPr>
            <w:r w:rsidRPr="002A57FA">
              <w:rPr>
                <w:b/>
                <w:lang w:val="en-HK"/>
              </w:rPr>
              <w:t>Description of how it works:</w:t>
            </w:r>
          </w:p>
          <w:p w:rsidR="00492734" w:rsidRDefault="00492734" w:rsidP="002A57FA">
            <w:pPr>
              <w:rPr>
                <w:lang w:val="en-HK"/>
              </w:rPr>
            </w:pPr>
            <w:r>
              <w:rPr>
                <w:lang w:val="en-HK"/>
              </w:rPr>
              <w:t>Font:</w:t>
            </w:r>
          </w:p>
          <w:p w:rsidR="002A57FA" w:rsidRPr="002A57FA" w:rsidRDefault="002A57FA" w:rsidP="002A57FA">
            <w:pPr>
              <w:rPr>
                <w:lang w:val="en-HK"/>
              </w:rPr>
            </w:pPr>
            <w:r w:rsidRPr="002A57FA">
              <w:rPr>
                <w:lang w:val="en-HK"/>
              </w:rPr>
              <w:t xml:space="preserve">The default Font Size is very small, the default Font </w:t>
            </w:r>
            <w:proofErr w:type="spellStart"/>
            <w:r w:rsidRPr="002A57FA">
              <w:rPr>
                <w:lang w:val="en-HK"/>
              </w:rPr>
              <w:t>Color</w:t>
            </w:r>
            <w:proofErr w:type="spellEnd"/>
            <w:r w:rsidRPr="002A57FA">
              <w:rPr>
                <w:lang w:val="en-HK"/>
              </w:rPr>
              <w:t xml:space="preserve"> is also white, so you cannot see it. Adjust it as you like. </w:t>
            </w:r>
          </w:p>
          <w:p w:rsidR="002A57FA" w:rsidRDefault="002A57FA" w:rsidP="002A57FA">
            <w:pPr>
              <w:pStyle w:val="ListParagraph"/>
              <w:rPr>
                <w:lang w:val="en-HK"/>
              </w:rPr>
            </w:pPr>
          </w:p>
          <w:p w:rsidR="00492734" w:rsidRDefault="002A57FA" w:rsidP="002A57FA">
            <w:pPr>
              <w:rPr>
                <w:lang w:val="en-HK"/>
              </w:rPr>
            </w:pPr>
            <w:r w:rsidRPr="002A57FA">
              <w:rPr>
                <w:lang w:val="en-HK"/>
              </w:rPr>
              <w:t>Background Photo and Video</w:t>
            </w:r>
          </w:p>
          <w:p w:rsidR="00492734" w:rsidRDefault="00492734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>
              <w:rPr>
                <w:lang w:val="en-HK"/>
              </w:rPr>
              <w:t>Y</w:t>
            </w:r>
            <w:r w:rsidR="002A57FA" w:rsidRPr="00492734">
              <w:rPr>
                <w:lang w:val="en-HK"/>
              </w:rPr>
              <w:t xml:space="preserve">ou can only choose </w:t>
            </w:r>
            <w:r w:rsidR="002A57FA" w:rsidRPr="00492734">
              <w:rPr>
                <w:b/>
                <w:lang w:val="en-HK"/>
              </w:rPr>
              <w:t>one</w:t>
            </w:r>
            <w:r w:rsidR="002A57FA" w:rsidRPr="00492734">
              <w:rPr>
                <w:lang w:val="en-HK"/>
              </w:rPr>
              <w:t xml:space="preserve"> of them as background. </w:t>
            </w:r>
          </w:p>
          <w:p w:rsidR="00492734" w:rsidRDefault="002A57FA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 w:rsidRPr="00492734">
              <w:rPr>
                <w:lang w:val="en-HK"/>
              </w:rPr>
              <w:t xml:space="preserve">The background video will </w:t>
            </w:r>
            <w:r w:rsidRPr="00492734">
              <w:rPr>
                <w:b/>
                <w:lang w:val="en-HK"/>
              </w:rPr>
              <w:t>auto-play and repeat</w:t>
            </w:r>
            <w:r w:rsidRPr="00492734">
              <w:rPr>
                <w:lang w:val="en-HK"/>
              </w:rPr>
              <w:t xml:space="preserve"> itself. </w:t>
            </w:r>
          </w:p>
          <w:p w:rsidR="002A57FA" w:rsidRDefault="00492734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>
              <w:rPr>
                <w:lang w:val="en-HK"/>
              </w:rPr>
              <w:t>Both the s</w:t>
            </w:r>
            <w:r w:rsidR="002A57FA" w:rsidRPr="00492734">
              <w:rPr>
                <w:lang w:val="en-HK"/>
              </w:rPr>
              <w:t xml:space="preserve">ize of the background photo and background video depend on the size of the </w:t>
            </w:r>
            <w:r>
              <w:rPr>
                <w:lang w:val="en-HK"/>
              </w:rPr>
              <w:t>browser</w:t>
            </w:r>
            <w:r w:rsidR="002A57FA" w:rsidRPr="00492734">
              <w:rPr>
                <w:lang w:val="en-HK"/>
              </w:rPr>
              <w:t xml:space="preserve">. It will be adjusted </w:t>
            </w:r>
            <w:r w:rsidR="002A57FA" w:rsidRPr="00492734">
              <w:rPr>
                <w:b/>
                <w:lang w:val="en-HK"/>
              </w:rPr>
              <w:t>ONLY</w:t>
            </w:r>
            <w:r w:rsidR="002A57FA" w:rsidRPr="00492734">
              <w:rPr>
                <w:lang w:val="en-HK"/>
              </w:rPr>
              <w:t xml:space="preserve"> </w:t>
            </w:r>
            <w:r w:rsidR="002A57FA" w:rsidRPr="00492734">
              <w:rPr>
                <w:b/>
                <w:lang w:val="en-HK"/>
              </w:rPr>
              <w:t>according to the width</w:t>
            </w:r>
            <w:r w:rsidR="002A57FA" w:rsidRPr="00492734">
              <w:rPr>
                <w:lang w:val="en-HK"/>
              </w:rPr>
              <w:t xml:space="preserve"> of the background, so it depends on the width of the browser you are using (Just make sure the background won’t exceed the height of the browser).</w:t>
            </w:r>
          </w:p>
          <w:p w:rsidR="00492734" w:rsidRDefault="00492734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>
              <w:rPr>
                <w:lang w:val="en-HK"/>
              </w:rPr>
              <w:t xml:space="preserve">Photo Format: </w:t>
            </w:r>
            <w:r w:rsidRPr="00492734">
              <w:rPr>
                <w:b/>
                <w:lang w:val="en-HK"/>
              </w:rPr>
              <w:t>.</w:t>
            </w:r>
            <w:proofErr w:type="spellStart"/>
            <w:r w:rsidRPr="00492734">
              <w:rPr>
                <w:b/>
                <w:lang w:val="en-HK"/>
              </w:rPr>
              <w:t>png</w:t>
            </w:r>
            <w:proofErr w:type="spellEnd"/>
            <w:r w:rsidRPr="00492734">
              <w:rPr>
                <w:b/>
                <w:lang w:val="en-HK"/>
              </w:rPr>
              <w:t>, .jpg/jpeg, .gif, .bmp</w:t>
            </w:r>
            <w:r>
              <w:rPr>
                <w:lang w:val="en-HK"/>
              </w:rPr>
              <w:t>, others have not been tested (.tiff not working)</w:t>
            </w:r>
          </w:p>
          <w:p w:rsidR="00492734" w:rsidRDefault="00492734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>
              <w:rPr>
                <w:lang w:val="en-HK"/>
              </w:rPr>
              <w:t xml:space="preserve">Video Format: </w:t>
            </w:r>
            <w:r w:rsidRPr="00492734">
              <w:rPr>
                <w:b/>
                <w:lang w:val="en-HK"/>
              </w:rPr>
              <w:t>only .mp4</w:t>
            </w:r>
            <w:r>
              <w:rPr>
                <w:lang w:val="en-HK"/>
              </w:rPr>
              <w:t xml:space="preserve"> (.3gp, .</w:t>
            </w:r>
            <w:proofErr w:type="spellStart"/>
            <w:r>
              <w:rPr>
                <w:lang w:val="en-HK"/>
              </w:rPr>
              <w:t>avi</w:t>
            </w:r>
            <w:proofErr w:type="spellEnd"/>
            <w:r>
              <w:rPr>
                <w:lang w:val="en-HK"/>
              </w:rPr>
              <w:t xml:space="preserve"> is not working)</w:t>
            </w:r>
          </w:p>
          <w:p w:rsidR="005C5816" w:rsidRPr="00492734" w:rsidRDefault="005C5816" w:rsidP="00492734">
            <w:pPr>
              <w:pStyle w:val="ListParagraph"/>
              <w:numPr>
                <w:ilvl w:val="0"/>
                <w:numId w:val="4"/>
              </w:numPr>
              <w:rPr>
                <w:lang w:val="en-HK"/>
              </w:rPr>
            </w:pPr>
            <w:r w:rsidRPr="005C5816">
              <w:rPr>
                <w:b/>
                <w:lang w:val="en-HK"/>
              </w:rPr>
              <w:t xml:space="preserve">BACKGROUND MUST BE OF 16:9 </w:t>
            </w:r>
            <w:proofErr w:type="gramStart"/>
            <w:r w:rsidRPr="005C5816">
              <w:rPr>
                <w:b/>
                <w:lang w:val="en-HK"/>
              </w:rPr>
              <w:t>ratio</w:t>
            </w:r>
            <w:proofErr w:type="gramEnd"/>
            <w:r>
              <w:rPr>
                <w:lang w:val="en-HK"/>
              </w:rPr>
              <w:t xml:space="preserve"> </w:t>
            </w:r>
            <w:r w:rsidR="00633CFE">
              <w:rPr>
                <w:lang w:val="en-HK"/>
              </w:rPr>
              <w:t>so there won’t be black border during streaming.</w:t>
            </w:r>
          </w:p>
          <w:p w:rsidR="002A57FA" w:rsidRDefault="002A57FA" w:rsidP="002A57FA">
            <w:pPr>
              <w:rPr>
                <w:lang w:val="en-HK"/>
              </w:rPr>
            </w:pPr>
          </w:p>
          <w:p w:rsidR="002A57FA" w:rsidRPr="002A57FA" w:rsidRDefault="002A57FA" w:rsidP="002A57FA">
            <w:pPr>
              <w:rPr>
                <w:lang w:val="en-HK"/>
              </w:rPr>
            </w:pPr>
            <w:r>
              <w:rPr>
                <w:lang w:val="en-HK"/>
              </w:rPr>
              <w:t xml:space="preserve">The Number refers to the number of the corresponding reaction. </w:t>
            </w:r>
          </w:p>
          <w:p w:rsidR="002A57FA" w:rsidRDefault="002A57FA" w:rsidP="002A57FA">
            <w:pPr>
              <w:pStyle w:val="ListParagraph"/>
              <w:rPr>
                <w:lang w:val="en-HK"/>
              </w:rPr>
            </w:pPr>
          </w:p>
          <w:p w:rsidR="002A57FA" w:rsidRPr="002A57FA" w:rsidRDefault="002A57FA" w:rsidP="002A57FA">
            <w:pPr>
              <w:rPr>
                <w:lang w:val="en-HK"/>
              </w:rPr>
            </w:pPr>
            <w:r w:rsidRPr="002A57FA">
              <w:rPr>
                <w:lang w:val="en-HK"/>
              </w:rPr>
              <w:lastRenderedPageBreak/>
              <w:t>For the X and Y coordinate, you need to input a number into it, it will auto update according to your number. (This may need some time.)</w:t>
            </w:r>
          </w:p>
          <w:p w:rsidR="002A57FA" w:rsidRPr="002A57FA" w:rsidRDefault="002A57FA" w:rsidP="002A57FA">
            <w:pPr>
              <w:rPr>
                <w:lang w:val="en-HK"/>
              </w:rPr>
            </w:pPr>
            <w:r w:rsidRPr="002A57FA">
              <w:rPr>
                <w:lang w:val="en-HK"/>
              </w:rPr>
              <w:t>If there is any error, just click the refresh (</w:t>
            </w:r>
            <w:r>
              <w:rPr>
                <w:noProof/>
                <w:lang w:val="en-HK"/>
              </w:rPr>
              <w:drawing>
                <wp:inline distT="0" distB="0" distL="0" distR="0" wp14:anchorId="2F6EFBB3" wp14:editId="4FBAC22A">
                  <wp:extent cx="247650" cy="298450"/>
                  <wp:effectExtent l="0" t="0" r="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A57FA">
              <w:rPr>
                <w:lang w:val="en-HK"/>
              </w:rPr>
              <w:t>) button of the browser.</w:t>
            </w:r>
          </w:p>
          <w:p w:rsidR="002A57FA" w:rsidRDefault="002A57FA" w:rsidP="003F347C">
            <w:pPr>
              <w:pStyle w:val="ListParagraph"/>
              <w:ind w:left="0"/>
              <w:rPr>
                <w:lang w:val="en-HK"/>
              </w:rPr>
            </w:pPr>
          </w:p>
        </w:tc>
      </w:tr>
    </w:tbl>
    <w:p w:rsidR="003F347C" w:rsidRDefault="002A57FA" w:rsidP="003F347C">
      <w:pPr>
        <w:pStyle w:val="ListParagraph"/>
        <w:rPr>
          <w:lang w:val="en-HK"/>
        </w:rPr>
      </w:pPr>
      <w:r>
        <w:rPr>
          <w:lang w:val="en-HK"/>
        </w:rPr>
        <w:lastRenderedPageBreak/>
        <w:t xml:space="preserve">Here is the suggested </w:t>
      </w:r>
      <w:r w:rsidR="00492734">
        <w:rPr>
          <w:lang w:val="en-HK"/>
        </w:rPr>
        <w:t>order of this page:</w:t>
      </w:r>
    </w:p>
    <w:p w:rsidR="00133321" w:rsidRDefault="002A57FA" w:rsidP="002A57FA">
      <w:pPr>
        <w:pStyle w:val="ListParagraph"/>
        <w:numPr>
          <w:ilvl w:val="0"/>
          <w:numId w:val="3"/>
        </w:numPr>
        <w:rPr>
          <w:lang w:val="en-HK"/>
        </w:rPr>
      </w:pPr>
      <w:r>
        <w:rPr>
          <w:lang w:val="en-HK"/>
        </w:rPr>
        <w:t>Choose the background first,</w:t>
      </w:r>
    </w:p>
    <w:p w:rsidR="002A57FA" w:rsidRDefault="002A57FA" w:rsidP="002A57FA">
      <w:pPr>
        <w:pStyle w:val="ListParagraph"/>
        <w:numPr>
          <w:ilvl w:val="0"/>
          <w:numId w:val="3"/>
        </w:numPr>
        <w:rPr>
          <w:lang w:val="en-HK"/>
        </w:rPr>
      </w:pPr>
      <w:r>
        <w:rPr>
          <w:lang w:val="en-HK"/>
        </w:rPr>
        <w:t xml:space="preserve">Then decide the size and </w:t>
      </w:r>
      <w:proofErr w:type="spellStart"/>
      <w:r>
        <w:rPr>
          <w:lang w:val="en-HK"/>
        </w:rPr>
        <w:t>color</w:t>
      </w:r>
      <w:proofErr w:type="spellEnd"/>
      <w:r>
        <w:rPr>
          <w:lang w:val="en-HK"/>
        </w:rPr>
        <w:t xml:space="preserve"> of the font </w:t>
      </w:r>
    </w:p>
    <w:p w:rsidR="002A57FA" w:rsidRDefault="002A57FA" w:rsidP="002A57FA">
      <w:pPr>
        <w:pStyle w:val="ListParagraph"/>
        <w:numPr>
          <w:ilvl w:val="0"/>
          <w:numId w:val="3"/>
        </w:numPr>
        <w:rPr>
          <w:lang w:val="en-HK"/>
        </w:rPr>
      </w:pPr>
      <w:r>
        <w:rPr>
          <w:lang w:val="en-HK"/>
        </w:rPr>
        <w:t>After that adjust the coordinate of the number and the icon</w:t>
      </w:r>
    </w:p>
    <w:p w:rsidR="002A57FA" w:rsidRDefault="002A57FA" w:rsidP="002A57FA">
      <w:pPr>
        <w:pStyle w:val="ListParagraph"/>
        <w:numPr>
          <w:ilvl w:val="0"/>
          <w:numId w:val="3"/>
        </w:numPr>
        <w:rPr>
          <w:b/>
          <w:lang w:val="en-HK"/>
        </w:rPr>
      </w:pPr>
      <w:r w:rsidRPr="00492734">
        <w:rPr>
          <w:b/>
          <w:lang w:val="en-HK"/>
        </w:rPr>
        <w:t xml:space="preserve">DON’T CLICK SUBMIT </w:t>
      </w:r>
      <w:r w:rsidR="00492734" w:rsidRPr="00492734">
        <w:rPr>
          <w:b/>
          <w:lang w:val="en-HK"/>
        </w:rPr>
        <w:t>YET AND LEAVE THE POST ID BLANK</w:t>
      </w:r>
    </w:p>
    <w:p w:rsidR="00492734" w:rsidRPr="00492734" w:rsidRDefault="00492734" w:rsidP="00492734">
      <w:pPr>
        <w:ind w:left="720"/>
        <w:rPr>
          <w:lang w:val="en-HK"/>
        </w:rPr>
      </w:pPr>
    </w:p>
    <w:p w:rsidR="002A57FA" w:rsidRDefault="002A57FA" w:rsidP="002A57FA">
      <w:pPr>
        <w:pStyle w:val="ListParagraph"/>
        <w:rPr>
          <w:lang w:val="en-HK"/>
        </w:rPr>
      </w:pPr>
    </w:p>
    <w:p w:rsidR="00E04EA9" w:rsidRDefault="00E04EA9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Open OBS Studio.</w:t>
      </w:r>
    </w:p>
    <w:p w:rsidR="00A85A01" w:rsidRDefault="00A85A01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In the Scenes Box, </w:t>
      </w:r>
      <w:r w:rsidRPr="00A85A01">
        <w:rPr>
          <w:b/>
          <w:lang w:val="en-HK"/>
        </w:rPr>
        <w:t xml:space="preserve">if there is no scene, </w:t>
      </w:r>
      <w:r>
        <w:rPr>
          <w:lang w:val="en-HK"/>
        </w:rPr>
        <w:t>click “+” Button, and name it as you like, then click OK.</w:t>
      </w:r>
    </w:p>
    <w:p w:rsidR="00A85A01" w:rsidRDefault="00A85A01" w:rsidP="00A85A01">
      <w:pPr>
        <w:pStyle w:val="ListParagraph"/>
        <w:rPr>
          <w:noProof/>
          <w:lang w:val="en-HK"/>
        </w:rPr>
      </w:pPr>
    </w:p>
    <w:p w:rsidR="00A85A01" w:rsidRDefault="00A85A01" w:rsidP="00A85A01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5943600" cy="412115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36"/>
                    <a:stretch/>
                  </pic:blipFill>
                  <pic:spPr bwMode="auto">
                    <a:xfrm>
                      <a:off x="0" y="0"/>
                      <a:ext cx="5943600" cy="412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4188" w:rsidRPr="00133321" w:rsidRDefault="00A85A01" w:rsidP="0013332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Now c</w:t>
      </w:r>
      <w:r w:rsidR="00E54188" w:rsidRPr="00133321">
        <w:rPr>
          <w:lang w:val="en-HK"/>
        </w:rPr>
        <w:t xml:space="preserve">lick </w:t>
      </w:r>
      <w:r>
        <w:rPr>
          <w:lang w:val="en-HK"/>
        </w:rPr>
        <w:t xml:space="preserve">the “+” button </w:t>
      </w:r>
      <w:r w:rsidR="00E54188" w:rsidRPr="00133321">
        <w:rPr>
          <w:lang w:val="en-HK"/>
        </w:rPr>
        <w:t>from Sources</w:t>
      </w:r>
      <w:r>
        <w:rPr>
          <w:lang w:val="en-HK"/>
        </w:rPr>
        <w:t xml:space="preserve"> Box</w:t>
      </w:r>
      <w:r w:rsidR="00E54188" w:rsidRPr="00133321">
        <w:rPr>
          <w:lang w:val="en-HK"/>
        </w:rPr>
        <w:t xml:space="preserve"> and choose “Window Capture”, </w:t>
      </w:r>
      <w:r>
        <w:rPr>
          <w:lang w:val="en-HK"/>
        </w:rPr>
        <w:t>select “Create New” and tick “Make Source Visible”.</w:t>
      </w:r>
    </w:p>
    <w:p w:rsidR="00A85A01" w:rsidRPr="00A85A01" w:rsidRDefault="00A85A01" w:rsidP="00A85A01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2044700" cy="2841256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392" cy="287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HK"/>
        </w:rPr>
        <w:t xml:space="preserve">  </w:t>
      </w:r>
      <w:r>
        <w:rPr>
          <w:noProof/>
          <w:lang w:val="en-HK"/>
        </w:rPr>
        <w:drawing>
          <wp:inline distT="0" distB="0" distL="0" distR="0">
            <wp:extent cx="3282950" cy="286668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894" cy="289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5A01" w:rsidRPr="00A85A01" w:rsidRDefault="00A85A01" w:rsidP="00A85A0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Select “[browser name]: second.html?........” for “Window”</w:t>
      </w:r>
    </w:p>
    <w:p w:rsidR="00A85A01" w:rsidRDefault="00A85A01" w:rsidP="00A85A01">
      <w:pPr>
        <w:pStyle w:val="ListParagraph"/>
        <w:jc w:val="center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3983767" cy="34734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615" cy="3475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5A01" w:rsidRDefault="00A85A01" w:rsidP="00A85A01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Unselect “Capture Cursor” so the cursor would not be shown, then click OK.</w:t>
      </w:r>
    </w:p>
    <w:p w:rsidR="00A85A01" w:rsidRDefault="00A85A01" w:rsidP="009C7B80">
      <w:pPr>
        <w:pStyle w:val="ListParagraph"/>
        <w:jc w:val="center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2921000" cy="253559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607" cy="253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5A01" w:rsidRDefault="00A85A01" w:rsidP="00A85A01">
      <w:pPr>
        <w:pStyle w:val="ListParagraph"/>
        <w:rPr>
          <w:lang w:val="en-HK"/>
        </w:rPr>
      </w:pPr>
    </w:p>
    <w:p w:rsidR="00633CFE" w:rsidRPr="00633CFE" w:rsidRDefault="009C7B80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Now the whole browser will be displayed, you need to adjust the size accordingly so only the background would be shown. As you can see from the </w:t>
      </w:r>
      <w:r w:rsidR="00633CFE">
        <w:rPr>
          <w:lang w:val="en-HK"/>
        </w:rPr>
        <w:t xml:space="preserve">picture below, there’s a red border around it. Just drag and enlarge the photo so it </w:t>
      </w:r>
      <w:proofErr w:type="gramStart"/>
      <w:r w:rsidR="00633CFE">
        <w:rPr>
          <w:lang w:val="en-HK"/>
        </w:rPr>
        <w:t>cover</w:t>
      </w:r>
      <w:proofErr w:type="gramEnd"/>
      <w:r w:rsidR="00633CFE">
        <w:rPr>
          <w:lang w:val="en-HK"/>
        </w:rPr>
        <w:t xml:space="preserve"> all the black background and suits the whole screen.</w:t>
      </w:r>
    </w:p>
    <w:p w:rsidR="00633CFE" w:rsidRPr="00633CFE" w:rsidRDefault="00633CFE" w:rsidP="00633CFE">
      <w:pPr>
        <w:pStyle w:val="ListParagraph"/>
        <w:rPr>
          <w:lang w:val="en-HK"/>
        </w:rPr>
      </w:pPr>
    </w:p>
    <w:p w:rsidR="00A85A01" w:rsidRDefault="009C7B80" w:rsidP="00633CFE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4165600" cy="2152696"/>
            <wp:effectExtent l="0" t="0" r="635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628"/>
                    <a:stretch/>
                  </pic:blipFill>
                  <pic:spPr bwMode="auto">
                    <a:xfrm>
                      <a:off x="0" y="0"/>
                      <a:ext cx="4192755" cy="2166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CFE" w:rsidRDefault="00633CFE" w:rsidP="00633CFE">
      <w:pPr>
        <w:pStyle w:val="ListParagraph"/>
        <w:rPr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7DA5CB" wp14:editId="674E4FFC">
                <wp:simplePos x="0" y="0"/>
                <wp:positionH relativeFrom="column">
                  <wp:posOffset>2571115</wp:posOffset>
                </wp:positionH>
                <wp:positionV relativeFrom="paragraph">
                  <wp:posOffset>113665</wp:posOffset>
                </wp:positionV>
                <wp:extent cx="45719" cy="609600"/>
                <wp:effectExtent l="38100" t="0" r="69215" b="5715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6B08B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0" o:spid="_x0000_s1026" type="#_x0000_t32" style="position:absolute;margin-left:202.45pt;margin-top:8.95pt;width:3.6pt;height:4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</w:p>
    <w:p w:rsidR="00633CFE" w:rsidRDefault="00633CFE" w:rsidP="00633CFE">
      <w:pPr>
        <w:pStyle w:val="ListParagraph"/>
        <w:rPr>
          <w:lang w:val="en-HK"/>
        </w:rPr>
      </w:pPr>
    </w:p>
    <w:p w:rsidR="00633CFE" w:rsidRDefault="00633CFE" w:rsidP="00633CFE">
      <w:pPr>
        <w:pStyle w:val="ListParagraph"/>
        <w:rPr>
          <w:lang w:val="en-HK"/>
        </w:rPr>
      </w:pPr>
    </w:p>
    <w:p w:rsidR="00633CFE" w:rsidRDefault="00633CFE" w:rsidP="00633CFE">
      <w:pPr>
        <w:pStyle w:val="ListParagraph"/>
        <w:rPr>
          <w:lang w:val="en-HK"/>
        </w:rPr>
      </w:pPr>
    </w:p>
    <w:p w:rsidR="00633CFE" w:rsidRDefault="00633CFE" w:rsidP="00633CFE">
      <w:pPr>
        <w:pStyle w:val="ListParagraph"/>
        <w:rPr>
          <w:lang w:val="en-HK"/>
        </w:rPr>
      </w:pPr>
    </w:p>
    <w:p w:rsidR="00633CFE" w:rsidRDefault="00633CFE" w:rsidP="00633CFE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4234602" cy="283845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678" cy="2843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3CFE" w:rsidRDefault="00633CFE" w:rsidP="00633CFE">
      <w:pPr>
        <w:pStyle w:val="ListParagraph"/>
        <w:rPr>
          <w:lang w:val="en-HK"/>
        </w:rPr>
      </w:pPr>
    </w:p>
    <w:p w:rsidR="00B408FA" w:rsidRDefault="00B408FA" w:rsidP="00DF32AC">
      <w:pPr>
        <w:pStyle w:val="ListParagraph"/>
        <w:rPr>
          <w:lang w:val="en-HK"/>
        </w:rPr>
      </w:pPr>
    </w:p>
    <w:p w:rsidR="00DF32AC" w:rsidRDefault="0065003F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noProof/>
          <w:lang w:val="en-HK"/>
        </w:rPr>
        <w:t xml:space="preserve">Now use the internet browser </w:t>
      </w:r>
      <w:r w:rsidRPr="00384AD4">
        <w:rPr>
          <w:b/>
          <w:noProof/>
          <w:lang w:val="en-HK"/>
        </w:rPr>
        <w:t>IN NEW WINDOW</w:t>
      </w:r>
      <w:r>
        <w:rPr>
          <w:b/>
          <w:noProof/>
          <w:lang w:val="en-HK"/>
        </w:rPr>
        <w:t xml:space="preserve"> </w:t>
      </w:r>
      <w:r>
        <w:rPr>
          <w:noProof/>
          <w:lang w:val="en-HK"/>
        </w:rPr>
        <w:t xml:space="preserve">(shortcut key: Ctrl+N for Windows, </w:t>
      </w:r>
      <w:r>
        <w:rPr>
          <w:rFonts w:ascii="Cambria Math" w:hAnsi="Cambria Math" w:cs="Cambria Math"/>
          <w:color w:val="222222"/>
          <w:shd w:val="clear" w:color="auto" w:fill="FFFFFF"/>
        </w:rPr>
        <w:t>⌘</w:t>
      </w:r>
      <w:r>
        <w:rPr>
          <w:noProof/>
          <w:lang w:val="en-HK"/>
        </w:rPr>
        <w:t xml:space="preserve">+N for </w:t>
      </w:r>
      <w:r>
        <w:rPr>
          <w:noProof/>
          <w:lang w:val="en-HK"/>
        </w:rPr>
        <w:t>and g</w:t>
      </w:r>
      <w:r w:rsidR="00633CFE">
        <w:rPr>
          <w:lang w:val="en-HK"/>
        </w:rPr>
        <w:t xml:space="preserve">o back to your Facebook, </w:t>
      </w:r>
      <w:r w:rsidR="00DF32AC" w:rsidRPr="00633CFE">
        <w:rPr>
          <w:lang w:val="en-HK"/>
        </w:rPr>
        <w:t>Create a live stream</w:t>
      </w:r>
    </w:p>
    <w:p w:rsidR="00633CFE" w:rsidRDefault="00633CFE" w:rsidP="00633CFE">
      <w:pPr>
        <w:pStyle w:val="ListParagraph"/>
        <w:numPr>
          <w:ilvl w:val="1"/>
          <w:numId w:val="1"/>
        </w:numPr>
        <w:rPr>
          <w:lang w:val="en-HK"/>
        </w:rPr>
      </w:pPr>
      <w:r>
        <w:rPr>
          <w:lang w:val="en-HK"/>
        </w:rPr>
        <w:t>If you are streaming on your personal account, click this link</w:t>
      </w:r>
      <w:r w:rsidR="0065003F">
        <w:rPr>
          <w:lang w:val="en-HK"/>
        </w:rPr>
        <w:t xml:space="preserve"> (in a new window)</w:t>
      </w:r>
      <w:r>
        <w:rPr>
          <w:lang w:val="en-HK"/>
        </w:rPr>
        <w:t>:</w:t>
      </w:r>
    </w:p>
    <w:p w:rsidR="00633CFE" w:rsidRDefault="00633CFE" w:rsidP="00633CFE">
      <w:pPr>
        <w:pStyle w:val="ListParagraph"/>
        <w:ind w:left="2160"/>
        <w:rPr>
          <w:lang w:val="en-HK"/>
        </w:rPr>
      </w:pPr>
      <w:hyperlink r:id="rId42" w:history="1">
        <w:r w:rsidRPr="00731E62">
          <w:rPr>
            <w:rStyle w:val="Hyperlink"/>
            <w:lang w:val="en-HK"/>
          </w:rPr>
          <w:t>https://iag.me/socialmedia/broadcast-computer-facebook-live/</w:t>
        </w:r>
      </w:hyperlink>
    </w:p>
    <w:p w:rsidR="00633CFE" w:rsidRDefault="00633CFE" w:rsidP="00633CFE">
      <w:pPr>
        <w:pStyle w:val="ListParagraph"/>
        <w:ind w:left="2160"/>
        <w:rPr>
          <w:lang w:val="en-HK"/>
        </w:rPr>
      </w:pPr>
      <w:r>
        <w:rPr>
          <w:lang w:val="en-HK"/>
        </w:rPr>
        <w:t>Then scroll down and click the blue button “Broadcast on Facebook Live”</w:t>
      </w:r>
    </w:p>
    <w:p w:rsidR="00633CFE" w:rsidRDefault="00633CFE" w:rsidP="00633CFE">
      <w:pPr>
        <w:pStyle w:val="ListParagraph"/>
        <w:ind w:left="2160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4584334" cy="1402267"/>
            <wp:effectExtent l="0" t="0" r="6985" b="762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28" cy="140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ABE" w:rsidRDefault="00C45ABE" w:rsidP="00633CFE">
      <w:pPr>
        <w:pStyle w:val="ListParagraph"/>
        <w:ind w:left="2160"/>
        <w:rPr>
          <w:lang w:val="en-HK"/>
        </w:rPr>
      </w:pPr>
      <w:r>
        <w:rPr>
          <w:lang w:val="en-HK"/>
        </w:rPr>
        <w:t>Then Click Next</w:t>
      </w:r>
    </w:p>
    <w:p w:rsidR="00C45ABE" w:rsidRDefault="00C45ABE" w:rsidP="00633CFE">
      <w:pPr>
        <w:pStyle w:val="ListParagraph"/>
        <w:ind w:left="2160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3657600" cy="2619574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250" cy="2632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3CFE" w:rsidRPr="00633CFE" w:rsidRDefault="00633CFE" w:rsidP="00633CFE">
      <w:pPr>
        <w:pStyle w:val="ListParagraph"/>
        <w:numPr>
          <w:ilvl w:val="1"/>
          <w:numId w:val="1"/>
        </w:numPr>
        <w:rPr>
          <w:lang w:val="en-HK"/>
        </w:rPr>
      </w:pPr>
      <w:r>
        <w:rPr>
          <w:lang w:val="en-HK"/>
        </w:rPr>
        <w:t>If you are streaming on a Facebook Page, go to your page and click the Publishing Tools from the Top Bar.</w:t>
      </w:r>
      <w:r w:rsidR="0065003F">
        <w:rPr>
          <w:lang w:val="en-HK"/>
        </w:rPr>
        <w:t xml:space="preserve"> (Remember using a new window of the browser)</w:t>
      </w:r>
    </w:p>
    <w:p w:rsidR="00DF32AC" w:rsidRDefault="00DF32AC" w:rsidP="00633CFE">
      <w:pPr>
        <w:pStyle w:val="ListParagraph"/>
        <w:jc w:val="center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1927FC8B" wp14:editId="2E102DC0">
            <wp:extent cx="3021061" cy="1280160"/>
            <wp:effectExtent l="0" t="0" r="8255" b="0"/>
            <wp:docPr id="7" name="Picture 7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965" cy="1283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32AC" w:rsidRDefault="00633CFE" w:rsidP="00633CFE">
      <w:pPr>
        <w:pStyle w:val="ListParagraph"/>
        <w:jc w:val="center"/>
        <w:rPr>
          <w:lang w:val="en-HK"/>
        </w:rPr>
      </w:pPr>
      <w:r>
        <w:rPr>
          <w:lang w:val="en-HK"/>
        </w:rPr>
        <w:t xml:space="preserve">(For Page </w:t>
      </w:r>
      <w:proofErr w:type="gramStart"/>
      <w:r>
        <w:rPr>
          <w:lang w:val="en-HK"/>
        </w:rPr>
        <w:t>Streaming)Then</w:t>
      </w:r>
      <w:proofErr w:type="gramEnd"/>
      <w:r>
        <w:rPr>
          <w:lang w:val="en-HK"/>
        </w:rPr>
        <w:t xml:space="preserve"> Click “Videos” from the side bar" and select “Live”.</w:t>
      </w:r>
      <w:r w:rsidR="00DF32AC">
        <w:rPr>
          <w:noProof/>
          <w:lang w:val="en-HK"/>
        </w:rPr>
        <w:drawing>
          <wp:inline distT="0" distB="0" distL="0" distR="0" wp14:anchorId="3DB7DCA4" wp14:editId="51985AC4">
            <wp:extent cx="4032250" cy="1833584"/>
            <wp:effectExtent l="0" t="0" r="6350" b="0"/>
            <wp:docPr id="8" name="Picture 8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481" cy="183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ABE" w:rsidRDefault="00C45ABE" w:rsidP="00633CFE">
      <w:pPr>
        <w:pStyle w:val="ListParagraph"/>
        <w:jc w:val="center"/>
        <w:rPr>
          <w:lang w:val="en-HK"/>
        </w:rPr>
      </w:pPr>
    </w:p>
    <w:p w:rsidR="00C45ABE" w:rsidRDefault="00C45ABE" w:rsidP="00C45ABE">
      <w:pPr>
        <w:pStyle w:val="ListParagraph"/>
        <w:ind w:left="2160" w:firstLine="720"/>
        <w:rPr>
          <w:lang w:val="en-HK"/>
        </w:rPr>
      </w:pPr>
      <w:r>
        <w:rPr>
          <w:lang w:val="en-HK"/>
        </w:rPr>
        <w:t>Then Click Next</w:t>
      </w:r>
    </w:p>
    <w:p w:rsidR="00C45ABE" w:rsidRDefault="00C45ABE" w:rsidP="00C45ABE">
      <w:pPr>
        <w:pStyle w:val="ListParagraph"/>
        <w:ind w:left="1440" w:firstLine="720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4387850" cy="3286200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37" cy="3300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ABE" w:rsidRDefault="00C45ABE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Type What’s on your mind and select the “Stream Key” tab.</w:t>
      </w:r>
    </w:p>
    <w:p w:rsidR="00C45ABE" w:rsidRDefault="00C45ABE" w:rsidP="00C45ABE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>
            <wp:extent cx="4019550" cy="2907303"/>
            <wp:effectExtent l="0" t="0" r="0" b="762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964" cy="290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ABE" w:rsidRDefault="00C45ABE" w:rsidP="00C45ABE">
      <w:pPr>
        <w:pStyle w:val="ListParagraph"/>
        <w:rPr>
          <w:lang w:val="en-HK"/>
        </w:rPr>
      </w:pPr>
    </w:p>
    <w:p w:rsidR="009A09CF" w:rsidRDefault="009A09CF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Tick “Secure Connection (SSL)” then copy “</w:t>
      </w:r>
      <w:r w:rsidR="00384AD4">
        <w:rPr>
          <w:lang w:val="en-HK"/>
        </w:rPr>
        <w:t>Stream Key</w:t>
      </w:r>
      <w:r>
        <w:rPr>
          <w:lang w:val="en-HK"/>
        </w:rPr>
        <w:t>”</w:t>
      </w:r>
    </w:p>
    <w:p w:rsidR="009A09CF" w:rsidRDefault="00384AD4" w:rsidP="009A09CF">
      <w:pPr>
        <w:pStyle w:val="ListParagraph"/>
        <w:rPr>
          <w:lang w:val="en-HK"/>
        </w:rPr>
      </w:pPr>
      <w:r>
        <w:rPr>
          <w:noProof/>
          <w:lang w:val="en-HK"/>
        </w:rPr>
        <w:lastRenderedPageBreak/>
        <w:drawing>
          <wp:inline distT="0" distB="0" distL="0" distR="0">
            <wp:extent cx="3937000" cy="2933700"/>
            <wp:effectExtent l="0" t="0" r="635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09CF" w:rsidRDefault="009A09CF" w:rsidP="009A09CF">
      <w:pPr>
        <w:pStyle w:val="ListParagraph"/>
        <w:rPr>
          <w:lang w:val="en-HK"/>
        </w:rPr>
      </w:pPr>
    </w:p>
    <w:p w:rsidR="009A09CF" w:rsidRDefault="009A09CF" w:rsidP="009A09CF">
      <w:pPr>
        <w:pStyle w:val="ListParagraph"/>
        <w:rPr>
          <w:lang w:val="en-HK"/>
        </w:rPr>
      </w:pPr>
    </w:p>
    <w:p w:rsidR="008F1071" w:rsidRDefault="008F1071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 xml:space="preserve">Back in OBS, </w:t>
      </w:r>
      <w:r w:rsidR="009A09CF">
        <w:rPr>
          <w:lang w:val="en-HK"/>
        </w:rPr>
        <w:t>click</w:t>
      </w:r>
      <w:r>
        <w:rPr>
          <w:lang w:val="en-HK"/>
        </w:rPr>
        <w:t xml:space="preserve"> Setting, then select </w:t>
      </w:r>
      <w:r w:rsidR="009A09CF">
        <w:rPr>
          <w:lang w:val="en-HK"/>
        </w:rPr>
        <w:t>“</w:t>
      </w:r>
      <w:r>
        <w:rPr>
          <w:lang w:val="en-HK"/>
        </w:rPr>
        <w:t>Stream</w:t>
      </w:r>
      <w:r w:rsidR="009A09CF">
        <w:rPr>
          <w:lang w:val="en-HK"/>
        </w:rPr>
        <w:t>” from the side bar.</w:t>
      </w:r>
      <w:r w:rsidRPr="008F1071">
        <w:rPr>
          <w:noProof/>
          <w:lang w:val="en-HK"/>
        </w:rPr>
        <w:t xml:space="preserve"> </w:t>
      </w:r>
    </w:p>
    <w:p w:rsidR="00DF32AC" w:rsidRDefault="00DF32AC" w:rsidP="008F1071">
      <w:pPr>
        <w:pStyle w:val="ListParagraph"/>
        <w:rPr>
          <w:lang w:val="en-HK"/>
        </w:rPr>
      </w:pPr>
    </w:p>
    <w:p w:rsidR="009A09CF" w:rsidRDefault="009A09CF" w:rsidP="008F1071">
      <w:pPr>
        <w:pStyle w:val="ListParagraph"/>
        <w:rPr>
          <w:lang w:val="en-HK"/>
        </w:rPr>
      </w:pPr>
      <w:r>
        <w:rPr>
          <w:noProof/>
          <w:lang w:val="en-HK"/>
        </w:rPr>
        <w:drawing>
          <wp:inline distT="0" distB="0" distL="0" distR="0" wp14:anchorId="18F3BFB6" wp14:editId="5A0E6B94">
            <wp:extent cx="3463272" cy="2393950"/>
            <wp:effectExtent l="0" t="0" r="4445" b="635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270" cy="239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32AC" w:rsidRDefault="00DF32AC" w:rsidP="00DF32AC">
      <w:pPr>
        <w:pStyle w:val="ListParagraph"/>
        <w:rPr>
          <w:lang w:val="en-HK"/>
        </w:rPr>
      </w:pPr>
    </w:p>
    <w:p w:rsidR="008F1071" w:rsidRDefault="000170EA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Follow the following setting then click OK:</w:t>
      </w:r>
    </w:p>
    <w:p w:rsidR="00DF32AC" w:rsidRDefault="008F1071" w:rsidP="00633CFE">
      <w:pPr>
        <w:pStyle w:val="ListParagraph"/>
        <w:numPr>
          <w:ilvl w:val="1"/>
          <w:numId w:val="1"/>
        </w:numPr>
        <w:rPr>
          <w:lang w:val="en-HK"/>
        </w:rPr>
      </w:pPr>
      <w:r>
        <w:rPr>
          <w:lang w:val="en-HK"/>
        </w:rPr>
        <w:t xml:space="preserve">Stream Type: </w:t>
      </w:r>
      <w:r w:rsidR="00C078FF">
        <w:rPr>
          <w:lang w:val="en-HK"/>
        </w:rPr>
        <w:t>Streaming Services</w:t>
      </w:r>
    </w:p>
    <w:p w:rsidR="006F6E87" w:rsidRDefault="008F1071" w:rsidP="00633CFE">
      <w:pPr>
        <w:pStyle w:val="ListParagraph"/>
        <w:numPr>
          <w:ilvl w:val="1"/>
          <w:numId w:val="1"/>
        </w:numPr>
        <w:rPr>
          <w:lang w:val="en-HK"/>
        </w:rPr>
      </w:pPr>
      <w:r>
        <w:rPr>
          <w:lang w:val="en-HK"/>
        </w:rPr>
        <w:t xml:space="preserve">Copy the </w:t>
      </w:r>
      <w:r w:rsidR="00384AD4">
        <w:rPr>
          <w:lang w:val="en-HK"/>
        </w:rPr>
        <w:t>“</w:t>
      </w:r>
      <w:r>
        <w:rPr>
          <w:lang w:val="en-HK"/>
        </w:rPr>
        <w:t>Stream Key</w:t>
      </w:r>
      <w:r w:rsidR="00384AD4">
        <w:rPr>
          <w:lang w:val="en-HK"/>
        </w:rPr>
        <w:t>”</w:t>
      </w:r>
      <w:r>
        <w:rPr>
          <w:lang w:val="en-HK"/>
        </w:rPr>
        <w:t xml:space="preserve"> from F</w:t>
      </w:r>
      <w:r w:rsidR="00384AD4">
        <w:rPr>
          <w:lang w:val="en-HK"/>
        </w:rPr>
        <w:t>acebook</w:t>
      </w:r>
      <w:r>
        <w:rPr>
          <w:lang w:val="en-HK"/>
        </w:rPr>
        <w:t xml:space="preserve"> to </w:t>
      </w:r>
      <w:r w:rsidR="00384AD4">
        <w:rPr>
          <w:lang w:val="en-HK"/>
        </w:rPr>
        <w:t>“</w:t>
      </w:r>
      <w:r>
        <w:rPr>
          <w:lang w:val="en-HK"/>
        </w:rPr>
        <w:t>Stream key</w:t>
      </w:r>
      <w:r w:rsidR="00384AD4">
        <w:rPr>
          <w:lang w:val="en-HK"/>
        </w:rPr>
        <w:t>” of OBS Studio, then click OK</w:t>
      </w:r>
    </w:p>
    <w:p w:rsidR="00F94E21" w:rsidRDefault="00384AD4" w:rsidP="00F94E21">
      <w:pPr>
        <w:pStyle w:val="ListParagraph"/>
        <w:ind w:left="1440"/>
        <w:rPr>
          <w:lang w:val="en-HK"/>
        </w:rPr>
      </w:pPr>
      <w:r>
        <w:rPr>
          <w:noProof/>
          <w:lang w:val="en-HK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951865</wp:posOffset>
                </wp:positionV>
                <wp:extent cx="2533650" cy="368300"/>
                <wp:effectExtent l="0" t="0" r="19050" b="12700"/>
                <wp:wrapNone/>
                <wp:docPr id="83" name="Oval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A3DE49" id="Oval 83" o:spid="_x0000_s1026" style="position:absolute;margin-left:159pt;margin-top:74.95pt;width:199.5pt;height:2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  <w:lang w:val="en-HK"/>
        </w:rPr>
        <w:drawing>
          <wp:inline distT="0" distB="0" distL="0" distR="0">
            <wp:extent cx="4292600" cy="1884892"/>
            <wp:effectExtent l="0" t="0" r="0" b="12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866" cy="188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70EA" w:rsidRDefault="000170EA" w:rsidP="00384AD4">
      <w:pPr>
        <w:rPr>
          <w:lang w:val="en-HK"/>
        </w:rPr>
      </w:pPr>
    </w:p>
    <w:p w:rsidR="000170EA" w:rsidRPr="000170EA" w:rsidRDefault="000170EA" w:rsidP="00633CFE">
      <w:pPr>
        <w:pStyle w:val="ListParagraph"/>
        <w:numPr>
          <w:ilvl w:val="0"/>
          <w:numId w:val="1"/>
        </w:numPr>
        <w:rPr>
          <w:lang w:val="en-HK"/>
        </w:rPr>
      </w:pPr>
      <w:r>
        <w:rPr>
          <w:lang w:val="en-HK"/>
        </w:rPr>
        <w:t>Click Start Streaming</w:t>
      </w:r>
      <w:r w:rsidR="00C40B92">
        <w:rPr>
          <w:lang w:val="en-HK"/>
        </w:rPr>
        <w:t xml:space="preserve"> in OBS Studio.</w:t>
      </w:r>
    </w:p>
    <w:p w:rsidR="000170EA" w:rsidRDefault="000170EA" w:rsidP="000170EA">
      <w:pPr>
        <w:rPr>
          <w:noProof/>
          <w:lang w:val="en-HK"/>
        </w:rPr>
      </w:pPr>
    </w:p>
    <w:p w:rsidR="000170EA" w:rsidRDefault="000170EA" w:rsidP="000170EA">
      <w:pPr>
        <w:ind w:firstLine="720"/>
        <w:rPr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32100</wp:posOffset>
                </wp:positionH>
                <wp:positionV relativeFrom="paragraph">
                  <wp:posOffset>1287780</wp:posOffset>
                </wp:positionV>
                <wp:extent cx="615950" cy="311150"/>
                <wp:effectExtent l="0" t="0" r="12700" b="1270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" cy="311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28342D" id="Oval 28" o:spid="_x0000_s1026" style="position:absolute;margin-left:223pt;margin-top:101.4pt;width:48.5pt;height:2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  <w:lang w:val="en-HK"/>
        </w:rPr>
        <w:drawing>
          <wp:inline distT="0" distB="0" distL="0" distR="0" wp14:anchorId="3C939653" wp14:editId="4FB1069F">
            <wp:extent cx="2921000" cy="2010759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37607" t="16904" r="1710" b="8833"/>
                    <a:stretch/>
                  </pic:blipFill>
                  <pic:spPr bwMode="auto">
                    <a:xfrm>
                      <a:off x="0" y="0"/>
                      <a:ext cx="2922433" cy="2011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70EA" w:rsidRDefault="000170EA" w:rsidP="00A47E90">
      <w:pPr>
        <w:pStyle w:val="ListParagraph"/>
        <w:numPr>
          <w:ilvl w:val="0"/>
          <w:numId w:val="1"/>
        </w:numPr>
        <w:rPr>
          <w:noProof/>
          <w:lang w:val="en-HK"/>
        </w:rPr>
      </w:pPr>
      <w:r>
        <w:rPr>
          <w:noProof/>
          <w:lang w:val="en-HK"/>
        </w:rPr>
        <w:t xml:space="preserve">Go back to the Facebook Live Page and Click </w:t>
      </w:r>
      <w:r w:rsidR="00384AD4">
        <w:rPr>
          <w:noProof/>
          <w:lang w:val="en-HK"/>
        </w:rPr>
        <w:t>the Basic Tab to see if it works, it might take a few seconds. Then GO LIVE!!!</w:t>
      </w:r>
    </w:p>
    <w:p w:rsidR="000170EA" w:rsidRDefault="00A47E90" w:rsidP="000170EA">
      <w:pPr>
        <w:ind w:left="1080" w:firstLine="360"/>
        <w:rPr>
          <w:noProof/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8596DD" wp14:editId="0AF9924D">
                <wp:simplePos x="0" y="0"/>
                <wp:positionH relativeFrom="column">
                  <wp:posOffset>831850</wp:posOffset>
                </wp:positionH>
                <wp:positionV relativeFrom="paragraph">
                  <wp:posOffset>443230</wp:posOffset>
                </wp:positionV>
                <wp:extent cx="660400" cy="406400"/>
                <wp:effectExtent l="0" t="0" r="25400" b="1270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00" cy="406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B827489" id="Oval 30" o:spid="_x0000_s1026" style="position:absolute;margin-left:65.5pt;margin-top:34.9pt;width:52pt;height:3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 w:rsidR="000170EA">
        <w:rPr>
          <w:noProof/>
          <w:lang w:val="en-HK"/>
        </w:rPr>
        <w:drawing>
          <wp:inline distT="0" distB="0" distL="0" distR="0" wp14:anchorId="1C02FD4E" wp14:editId="794DD0BF">
            <wp:extent cx="3429000" cy="24955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20727" t="16524" r="21581" b="8832"/>
                    <a:stretch/>
                  </pic:blipFill>
                  <pic:spPr bwMode="auto">
                    <a:xfrm>
                      <a:off x="0" y="0"/>
                      <a:ext cx="3429000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70EA" w:rsidRDefault="000170EA" w:rsidP="000170EA">
      <w:pPr>
        <w:ind w:left="1080" w:firstLine="360"/>
        <w:rPr>
          <w:noProof/>
          <w:lang w:val="en-HK"/>
        </w:rPr>
      </w:pPr>
    </w:p>
    <w:p w:rsidR="00384AD4" w:rsidRDefault="00384AD4" w:rsidP="00E96A7A">
      <w:pPr>
        <w:pStyle w:val="ListParagraph"/>
        <w:numPr>
          <w:ilvl w:val="0"/>
          <w:numId w:val="1"/>
        </w:numPr>
        <w:rPr>
          <w:noProof/>
          <w:lang w:val="en-HK"/>
        </w:rPr>
      </w:pPr>
      <w:r w:rsidRPr="00384AD4">
        <w:rPr>
          <w:noProof/>
          <w:lang w:val="en-HK"/>
        </w:rPr>
        <w:t xml:space="preserve">Yes, you haven’t type the </w:t>
      </w:r>
      <w:r>
        <w:rPr>
          <w:noProof/>
          <w:lang w:val="en-HK"/>
        </w:rPr>
        <w:t>Post ID Yet, now we are going to get it.</w:t>
      </w:r>
    </w:p>
    <w:p w:rsidR="00C078FF" w:rsidRPr="00384AD4" w:rsidRDefault="00C078FF" w:rsidP="00384AD4">
      <w:pPr>
        <w:pStyle w:val="ListParagraph"/>
        <w:rPr>
          <w:noProof/>
          <w:lang w:val="en-HK"/>
        </w:rPr>
      </w:pPr>
      <w:r w:rsidRPr="00384AD4">
        <w:rPr>
          <w:b/>
          <w:noProof/>
          <w:lang w:val="en-HK"/>
        </w:rPr>
        <w:t>This is important, DO NOT USE THE SAME WINDOW YOU OPENED THE HTML File TO BROWSE OTHER WEBSITE, KEEP IT IDLE.</w:t>
      </w:r>
    </w:p>
    <w:p w:rsidR="0047583C" w:rsidRPr="0065003F" w:rsidRDefault="00384AD4" w:rsidP="0065003F">
      <w:pPr>
        <w:pStyle w:val="ListParagraph"/>
        <w:numPr>
          <w:ilvl w:val="0"/>
          <w:numId w:val="1"/>
        </w:numPr>
        <w:rPr>
          <w:noProof/>
          <w:lang w:val="en-HK"/>
        </w:rPr>
      </w:pPr>
      <w:r>
        <w:rPr>
          <w:noProof/>
          <w:lang w:val="en-HK"/>
        </w:rPr>
        <w:t xml:space="preserve">Now use the internet browser </w:t>
      </w:r>
      <w:r w:rsidRPr="00384AD4">
        <w:rPr>
          <w:b/>
          <w:noProof/>
          <w:lang w:val="en-HK"/>
        </w:rPr>
        <w:t>IN NEW WINDOW</w:t>
      </w:r>
      <w:r>
        <w:rPr>
          <w:b/>
          <w:noProof/>
          <w:lang w:val="en-HK"/>
        </w:rPr>
        <w:t xml:space="preserve"> </w:t>
      </w:r>
      <w:r>
        <w:rPr>
          <w:noProof/>
          <w:lang w:val="en-HK"/>
        </w:rPr>
        <w:t xml:space="preserve">(shortcut key: Ctrl+N for Windows, </w:t>
      </w:r>
      <w:r>
        <w:rPr>
          <w:rFonts w:ascii="Cambria Math" w:hAnsi="Cambria Math" w:cs="Cambria Math"/>
          <w:color w:val="222222"/>
          <w:shd w:val="clear" w:color="auto" w:fill="FFFFFF"/>
        </w:rPr>
        <w:t>⌘</w:t>
      </w:r>
      <w:r>
        <w:rPr>
          <w:noProof/>
          <w:lang w:val="en-HK"/>
        </w:rPr>
        <w:t>+N</w:t>
      </w:r>
      <w:r>
        <w:rPr>
          <w:noProof/>
          <w:lang w:val="en-HK"/>
        </w:rPr>
        <w:t xml:space="preserve"> for Mac)</w:t>
      </w:r>
      <w:r w:rsidR="0065003F">
        <w:rPr>
          <w:noProof/>
          <w:lang w:val="en-HK"/>
        </w:rPr>
        <w:t xml:space="preserve"> to get back to the Facebook Page, find the live post, now right click the time of the post.</w:t>
      </w:r>
    </w:p>
    <w:p w:rsidR="0065003F" w:rsidRDefault="0065003F" w:rsidP="0047583C">
      <w:pPr>
        <w:pStyle w:val="ListParagraph"/>
        <w:rPr>
          <w:noProof/>
          <w:lang w:val="en-HK"/>
        </w:rPr>
      </w:pPr>
    </w:p>
    <w:p w:rsidR="0047583C" w:rsidRDefault="0065003F" w:rsidP="0047583C">
      <w:pPr>
        <w:pStyle w:val="ListParagraph"/>
        <w:rPr>
          <w:noProof/>
          <w:lang w:val="en-HK"/>
        </w:rPr>
      </w:pPr>
      <w:r>
        <w:rPr>
          <w:noProof/>
          <w:lang w:val="en-H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A728A4" wp14:editId="4ECF01DB">
                <wp:simplePos x="0" y="0"/>
                <wp:positionH relativeFrom="column">
                  <wp:posOffset>1517650</wp:posOffset>
                </wp:positionH>
                <wp:positionV relativeFrom="paragraph">
                  <wp:posOffset>290830</wp:posOffset>
                </wp:positionV>
                <wp:extent cx="476250" cy="298450"/>
                <wp:effectExtent l="0" t="0" r="19050" b="2540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984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560934" id="Oval 35" o:spid="_x0000_s1026" style="position:absolute;margin-left:119.5pt;margin-top:22.9pt;width:37.5pt;height:2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47583C">
        <w:rPr>
          <w:noProof/>
          <w:lang w:val="en-HK"/>
        </w:rPr>
        <w:drawing>
          <wp:inline distT="0" distB="0" distL="0" distR="0" wp14:anchorId="7B35D54D" wp14:editId="3B26ACBF">
            <wp:extent cx="2609850" cy="210043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18697" t="35897" r="44744" b="11491"/>
                    <a:stretch/>
                  </pic:blipFill>
                  <pic:spPr bwMode="auto">
                    <a:xfrm>
                      <a:off x="0" y="0"/>
                      <a:ext cx="2639172" cy="2124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HK"/>
        </w:rPr>
        <w:drawing>
          <wp:inline distT="0" distB="0" distL="0" distR="0">
            <wp:extent cx="2759258" cy="2197100"/>
            <wp:effectExtent l="0" t="0" r="317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269" cy="2203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297F" w:rsidRDefault="0036297F" w:rsidP="0036297F">
      <w:pPr>
        <w:pStyle w:val="ListParagraph"/>
        <w:numPr>
          <w:ilvl w:val="0"/>
          <w:numId w:val="1"/>
        </w:numPr>
        <w:rPr>
          <w:noProof/>
          <w:lang w:val="en-HK"/>
        </w:rPr>
      </w:pPr>
      <w:r>
        <w:rPr>
          <w:noProof/>
          <w:lang w:val="en-HK"/>
        </w:rPr>
        <w:t xml:space="preserve">You will get something like this: </w:t>
      </w:r>
      <w:r w:rsidRPr="00277D0E">
        <w:rPr>
          <w:b/>
          <w:noProof/>
          <w:lang w:val="en-HK"/>
        </w:rPr>
        <w:t xml:space="preserve">https://www.facebook.com/freeriders.com.hk/videos/1735637700089528/ </w:t>
      </w:r>
    </w:p>
    <w:p w:rsidR="0036297F" w:rsidRDefault="0036297F" w:rsidP="0036297F">
      <w:pPr>
        <w:pStyle w:val="ListParagraph"/>
        <w:rPr>
          <w:noProof/>
          <w:lang w:val="en-HK"/>
        </w:rPr>
      </w:pPr>
      <w:r>
        <w:rPr>
          <w:noProof/>
          <w:lang w:val="en-HK"/>
        </w:rPr>
        <w:t>Now copy only the number after /videos/ (and remember to exclude the / afterwards)</w:t>
      </w:r>
    </w:p>
    <w:p w:rsidR="0047583C" w:rsidRDefault="0036297F" w:rsidP="0047583C">
      <w:pPr>
        <w:pStyle w:val="ListParagraph"/>
        <w:rPr>
          <w:noProof/>
          <w:lang w:val="en-HK"/>
        </w:rPr>
      </w:pPr>
      <w:r>
        <w:rPr>
          <w:noProof/>
          <w:lang w:val="en-HK"/>
        </w:rPr>
        <w:drawing>
          <wp:inline distT="0" distB="0" distL="0" distR="0">
            <wp:extent cx="2635250" cy="660400"/>
            <wp:effectExtent l="0" t="0" r="0" b="63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D0E" w:rsidRPr="0047583C" w:rsidRDefault="00277D0E" w:rsidP="0047583C">
      <w:pPr>
        <w:pStyle w:val="ListParagraph"/>
        <w:rPr>
          <w:noProof/>
          <w:lang w:val="en-HK"/>
        </w:rPr>
      </w:pPr>
      <w:r>
        <w:rPr>
          <w:noProof/>
          <w:lang w:val="en-HK"/>
        </w:rPr>
        <w:t>Now click submit. It will be automatically updated and done!</w:t>
      </w:r>
    </w:p>
    <w:p w:rsidR="000170EA" w:rsidRPr="000170EA" w:rsidRDefault="000170EA" w:rsidP="000170EA">
      <w:pPr>
        <w:rPr>
          <w:lang w:val="en-HK"/>
        </w:rPr>
      </w:pPr>
    </w:p>
    <w:p w:rsidR="00DF32AC" w:rsidRPr="00DF32AC" w:rsidRDefault="00DF32AC" w:rsidP="00DF32AC">
      <w:pPr>
        <w:rPr>
          <w:lang w:val="en-HK"/>
        </w:rPr>
      </w:pPr>
    </w:p>
    <w:sectPr w:rsidR="00DF32AC" w:rsidRPr="00DF32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60D44"/>
    <w:multiLevelType w:val="hybridMultilevel"/>
    <w:tmpl w:val="A042B1EA"/>
    <w:lvl w:ilvl="0" w:tplc="30D00F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FA6DCD"/>
    <w:multiLevelType w:val="hybridMultilevel"/>
    <w:tmpl w:val="51C41EDA"/>
    <w:lvl w:ilvl="0" w:tplc="8324747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64412E"/>
    <w:multiLevelType w:val="hybridMultilevel"/>
    <w:tmpl w:val="E5581EE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8C705E"/>
    <w:multiLevelType w:val="hybridMultilevel"/>
    <w:tmpl w:val="E5581EE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NTMzNzOyNDc1NrJQ0lEKTi0uzszPAykwqgUAON3zOSwAAAA="/>
  </w:docVars>
  <w:rsids>
    <w:rsidRoot w:val="00786FCD"/>
    <w:rsid w:val="000170EA"/>
    <w:rsid w:val="000574CD"/>
    <w:rsid w:val="000E55FB"/>
    <w:rsid w:val="00133321"/>
    <w:rsid w:val="001C4546"/>
    <w:rsid w:val="001D6E5E"/>
    <w:rsid w:val="00277D0E"/>
    <w:rsid w:val="002A57FA"/>
    <w:rsid w:val="002B5BFE"/>
    <w:rsid w:val="00301883"/>
    <w:rsid w:val="00313B92"/>
    <w:rsid w:val="00335317"/>
    <w:rsid w:val="00336822"/>
    <w:rsid w:val="003514F6"/>
    <w:rsid w:val="0036297F"/>
    <w:rsid w:val="00384AD4"/>
    <w:rsid w:val="003953F5"/>
    <w:rsid w:val="003F347C"/>
    <w:rsid w:val="0047583C"/>
    <w:rsid w:val="00485EA5"/>
    <w:rsid w:val="00492734"/>
    <w:rsid w:val="004F23CC"/>
    <w:rsid w:val="005566B2"/>
    <w:rsid w:val="005C5816"/>
    <w:rsid w:val="00603220"/>
    <w:rsid w:val="00633CFE"/>
    <w:rsid w:val="0065003F"/>
    <w:rsid w:val="006A20D3"/>
    <w:rsid w:val="006F6E87"/>
    <w:rsid w:val="00701CB1"/>
    <w:rsid w:val="0071273E"/>
    <w:rsid w:val="00786FCD"/>
    <w:rsid w:val="008F1071"/>
    <w:rsid w:val="009106C2"/>
    <w:rsid w:val="00920EF7"/>
    <w:rsid w:val="009A09CF"/>
    <w:rsid w:val="009C7B80"/>
    <w:rsid w:val="00A47E90"/>
    <w:rsid w:val="00A85A01"/>
    <w:rsid w:val="00AA0F68"/>
    <w:rsid w:val="00B408FA"/>
    <w:rsid w:val="00B40BE0"/>
    <w:rsid w:val="00B561B0"/>
    <w:rsid w:val="00C078FF"/>
    <w:rsid w:val="00C40B92"/>
    <w:rsid w:val="00C41058"/>
    <w:rsid w:val="00C45ABE"/>
    <w:rsid w:val="00C673E2"/>
    <w:rsid w:val="00CC6EC5"/>
    <w:rsid w:val="00CE2580"/>
    <w:rsid w:val="00D17313"/>
    <w:rsid w:val="00DF32AC"/>
    <w:rsid w:val="00E04EA9"/>
    <w:rsid w:val="00E54188"/>
    <w:rsid w:val="00F94E21"/>
    <w:rsid w:val="00FE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018958"/>
  <w15:chartTrackingRefBased/>
  <w15:docId w15:val="{553BE965-E536-425F-8733-13292240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6F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6F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273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A5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hyperlink" Target="https://iag.me/socialmedia/broadcast-computer-facebook-live/" TargetMode="External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hyperlink" Target="https://developers.facebook.com/C" TargetMode="External"/><Relationship Id="rId12" Type="http://schemas.openxmlformats.org/officeDocument/2006/relationships/hyperlink" Target="https://developers.facebook.com/tools/explorer/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hyperlink" Target="https://developers.facebook.com/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obsproject.com/download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hyperlink" Target="https://developers.facebook.com/tools/explorer/" TargetMode="External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7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ol</dc:creator>
  <cp:keywords/>
  <dc:description/>
  <cp:lastModifiedBy>school</cp:lastModifiedBy>
  <cp:revision>23</cp:revision>
  <cp:lastPrinted>2016-12-10T14:41:00Z</cp:lastPrinted>
  <dcterms:created xsi:type="dcterms:W3CDTF">2016-11-16T05:03:00Z</dcterms:created>
  <dcterms:modified xsi:type="dcterms:W3CDTF">2016-12-10T14:49:00Z</dcterms:modified>
</cp:coreProperties>
</file>